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5065" w:rsidRDefault="007724C6" w:rsidP="007A5065">
      <w:pPr>
        <w:pStyle w:val="Title"/>
      </w:pPr>
      <w:bookmarkStart w:id="0" w:name="_Toc361169070"/>
      <w:bookmarkStart w:id="1" w:name="_Toc361169211"/>
      <w:bookmarkStart w:id="2" w:name="_Toc361946342"/>
      <w:bookmarkStart w:id="3" w:name="_Toc364450165"/>
      <w:bookmarkStart w:id="4" w:name="_Toc366529237"/>
      <w:bookmarkStart w:id="5" w:name="_GoBack"/>
      <w:bookmarkEnd w:id="5"/>
      <w:r>
        <w:t>PCS4</w:t>
      </w:r>
      <w:r w:rsidR="00701AE9">
        <w:t xml:space="preserve"> Assignments – Week 3</w:t>
      </w:r>
    </w:p>
    <w:p w:rsidR="00BC00FF" w:rsidRDefault="00BC00FF" w:rsidP="00BC00FF">
      <w:pPr>
        <w:rPr>
          <w:sz w:val="26"/>
          <w:szCs w:val="26"/>
          <w:lang w:val="en-US"/>
        </w:rPr>
      </w:pPr>
      <w:r w:rsidRPr="00990AA5">
        <w:rPr>
          <w:sz w:val="26"/>
          <w:szCs w:val="26"/>
          <w:lang w:val="en-US"/>
        </w:rPr>
        <w:t xml:space="preserve">Version: </w:t>
      </w:r>
      <w:r w:rsidR="001E47FE">
        <w:rPr>
          <w:sz w:val="26"/>
          <w:szCs w:val="26"/>
          <w:lang w:val="en-US"/>
        </w:rPr>
        <w:t>2016 April</w:t>
      </w:r>
    </w:p>
    <w:p w:rsidR="00BC00FF" w:rsidRDefault="00BC00FF" w:rsidP="00BC00FF">
      <w:pPr>
        <w:rPr>
          <w:sz w:val="26"/>
          <w:szCs w:val="26"/>
          <w:lang w:val="en-US"/>
        </w:rPr>
      </w:pPr>
    </w:p>
    <w:p w:rsidR="007A5065" w:rsidRDefault="0036347B" w:rsidP="0036347B">
      <w:pPr>
        <w:jc w:val="center"/>
        <w:rPr>
          <w:b/>
          <w:sz w:val="26"/>
          <w:szCs w:val="26"/>
          <w:u w:val="single"/>
        </w:rPr>
      </w:pPr>
      <w:r>
        <w:rPr>
          <w:noProof/>
          <w:lang w:val="en-US"/>
        </w:rPr>
        <w:drawing>
          <wp:inline distT="0" distB="0" distL="0" distR="0" wp14:anchorId="48A5E379" wp14:editId="708756A1">
            <wp:extent cx="2695492" cy="4194186"/>
            <wp:effectExtent l="0" t="0" r="0" b="0"/>
            <wp:docPr id="3" name="Picture 2" descr="http://www.megamonalisa.com/artworks/megamonalisa_recur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http://www.megamonalisa.com/artworks/megamonalisa_recursion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19" cy="419656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D43FF6" w:rsidRPr="007724C6" w:rsidRDefault="00D43FF6" w:rsidP="007A5065">
      <w:pPr>
        <w:rPr>
          <w:b/>
          <w:sz w:val="26"/>
          <w:szCs w:val="26"/>
          <w:u w:val="single"/>
          <w:lang w:val="en-US"/>
        </w:rPr>
      </w:pPr>
    </w:p>
    <w:p w:rsidR="007A5065" w:rsidRDefault="007A5065" w:rsidP="007A5065">
      <w:pPr>
        <w:pStyle w:val="TOCHeading"/>
      </w:pPr>
      <w:r>
        <w:t>Table of Contents</w:t>
      </w:r>
    </w:p>
    <w:p w:rsidR="007A5065" w:rsidRDefault="007A5065">
      <w:pPr>
        <w:pStyle w:val="TOC1"/>
        <w:tabs>
          <w:tab w:val="right" w:leader="dot" w:pos="9062"/>
        </w:tabs>
      </w:pPr>
    </w:p>
    <w:p w:rsidR="00C8576A" w:rsidRDefault="00AD31F8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49221</wp:posOffset>
                </wp:positionH>
                <wp:positionV relativeFrom="paragraph">
                  <wp:posOffset>-29171</wp:posOffset>
                </wp:positionV>
                <wp:extent cx="318600" cy="204480"/>
                <wp:effectExtent l="57150" t="38100" r="43815" b="4318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1860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1A9492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-4.6pt;margin-top:-3pt;width:26.55pt;height:1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">
                <v:imagedata r:id="rId13" o:title=""/>
              </v:shape>
            </w:pict>
          </mc:Fallback>
        </mc:AlternateContent>
      </w:r>
      <w:r w:rsidR="00477E4A">
        <w:fldChar w:fldCharType="begin"/>
      </w:r>
      <w:r w:rsidR="00477E4A">
        <w:instrText xml:space="preserve"> TOC \o "1-2" \h \z \u </w:instrText>
      </w:r>
      <w:r w:rsidR="00477E4A">
        <w:fldChar w:fldCharType="separate"/>
      </w:r>
      <w:hyperlink w:anchor="_Toc450765937" w:history="1">
        <w:r w:rsidR="00C8576A" w:rsidRPr="00BC51F2">
          <w:rPr>
            <w:rStyle w:val="Hyperlink"/>
            <w:noProof/>
          </w:rPr>
          <w:t>*  Assignment 3.1: Deliver the deliverables, again</w:t>
        </w:r>
        <w:r w:rsidR="00C8576A">
          <w:rPr>
            <w:noProof/>
            <w:webHidden/>
          </w:rPr>
          <w:tab/>
        </w:r>
        <w:r w:rsidR="00C8576A">
          <w:rPr>
            <w:noProof/>
            <w:webHidden/>
          </w:rPr>
          <w:fldChar w:fldCharType="begin"/>
        </w:r>
        <w:r w:rsidR="00C8576A">
          <w:rPr>
            <w:noProof/>
            <w:webHidden/>
          </w:rPr>
          <w:instrText xml:space="preserve"> PAGEREF _Toc450765937 \h </w:instrText>
        </w:r>
        <w:r w:rsidR="00C8576A">
          <w:rPr>
            <w:noProof/>
            <w:webHidden/>
          </w:rPr>
        </w:r>
        <w:r w:rsidR="00C8576A">
          <w:rPr>
            <w:noProof/>
            <w:webHidden/>
          </w:rPr>
          <w:fldChar w:fldCharType="separate"/>
        </w:r>
        <w:r w:rsidR="00C8576A">
          <w:rPr>
            <w:noProof/>
            <w:webHidden/>
          </w:rPr>
          <w:t>2</w:t>
        </w:r>
        <w:r w:rsidR="00C8576A">
          <w:rPr>
            <w:noProof/>
            <w:webHidden/>
          </w:rPr>
          <w:fldChar w:fldCharType="end"/>
        </w:r>
      </w:hyperlink>
    </w:p>
    <w:p w:rsidR="00C8576A" w:rsidRDefault="000E1E4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450765938" w:history="1">
        <w:r w:rsidR="00C8576A" w:rsidRPr="00BC51F2">
          <w:rPr>
            <w:rStyle w:val="Hyperlink"/>
            <w:noProof/>
          </w:rPr>
          <w:t>*  Assignment 3.2: Write several recursive methods</w:t>
        </w:r>
        <w:r w:rsidR="00C8576A">
          <w:rPr>
            <w:noProof/>
            <w:webHidden/>
          </w:rPr>
          <w:tab/>
        </w:r>
        <w:r w:rsidR="00C8576A">
          <w:rPr>
            <w:noProof/>
            <w:webHidden/>
          </w:rPr>
          <w:fldChar w:fldCharType="begin"/>
        </w:r>
        <w:r w:rsidR="00C8576A">
          <w:rPr>
            <w:noProof/>
            <w:webHidden/>
          </w:rPr>
          <w:instrText xml:space="preserve"> PAGEREF _Toc450765938 \h </w:instrText>
        </w:r>
        <w:r w:rsidR="00C8576A">
          <w:rPr>
            <w:noProof/>
            <w:webHidden/>
          </w:rPr>
        </w:r>
        <w:r w:rsidR="00C8576A">
          <w:rPr>
            <w:noProof/>
            <w:webHidden/>
          </w:rPr>
          <w:fldChar w:fldCharType="separate"/>
        </w:r>
        <w:r w:rsidR="00C8576A">
          <w:rPr>
            <w:noProof/>
            <w:webHidden/>
          </w:rPr>
          <w:t>3</w:t>
        </w:r>
        <w:r w:rsidR="00C8576A">
          <w:rPr>
            <w:noProof/>
            <w:webHidden/>
          </w:rPr>
          <w:fldChar w:fldCharType="end"/>
        </w:r>
      </w:hyperlink>
    </w:p>
    <w:p w:rsidR="00BC00FF" w:rsidRDefault="00477E4A" w:rsidP="00BC00FF">
      <w:pPr>
        <w:rPr>
          <w:b/>
          <w:szCs w:val="24"/>
          <w:u w:val="single"/>
        </w:rPr>
      </w:pPr>
      <w:r>
        <w:fldChar w:fldCharType="end"/>
      </w:r>
    </w:p>
    <w:p w:rsidR="00BC00FF" w:rsidRDefault="00BC00FF" w:rsidP="00BC00FF">
      <w:pPr>
        <w:rPr>
          <w:b/>
          <w:szCs w:val="24"/>
          <w:u w:val="single"/>
        </w:rPr>
      </w:pPr>
    </w:p>
    <w:p w:rsidR="00BC00FF" w:rsidRPr="00DC68C2" w:rsidRDefault="00BC00FF" w:rsidP="00BC00FF">
      <w:pPr>
        <w:rPr>
          <w:b/>
          <w:szCs w:val="24"/>
          <w:u w:val="single"/>
        </w:rPr>
      </w:pPr>
      <w:r w:rsidRPr="00DC68C2">
        <w:rPr>
          <w:b/>
          <w:szCs w:val="24"/>
          <w:u w:val="single"/>
        </w:rPr>
        <w:t>NOTE</w:t>
      </w:r>
      <w:r w:rsidRPr="00DC68C2">
        <w:rPr>
          <w:szCs w:val="24"/>
        </w:rPr>
        <w:t xml:space="preserve">: The assignments marked with an asterisk are the most important ones. </w:t>
      </w:r>
      <w:r w:rsidRPr="00DC68C2">
        <w:rPr>
          <w:szCs w:val="24"/>
        </w:rPr>
        <w:br/>
        <w:t xml:space="preserve">             The others serve as extra practice.</w:t>
      </w:r>
    </w:p>
    <w:p w:rsidR="007A5065" w:rsidRDefault="007A5065">
      <w:pPr>
        <w:spacing w:line="276" w:lineRule="auto"/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bookmarkEnd w:id="0"/>
    <w:bookmarkEnd w:id="1"/>
    <w:bookmarkEnd w:id="2"/>
    <w:bookmarkEnd w:id="3"/>
    <w:bookmarkEnd w:id="4"/>
    <w:p w:rsidR="001C20CE" w:rsidRDefault="001202E2" w:rsidP="001C20CE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263781</wp:posOffset>
                </wp:positionH>
                <wp:positionV relativeFrom="paragraph">
                  <wp:posOffset>106550</wp:posOffset>
                </wp:positionV>
                <wp:extent cx="432000" cy="342000"/>
                <wp:effectExtent l="57150" t="57150" r="63500" b="5842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32000" cy="34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C4C30A" id="Ink 9" o:spid="_x0000_s1026" type="#_x0000_t75" style="position:absolute;margin-left:-22.15pt;margin-top:7pt;width:36.8pt;height:2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">
                <v:imagedata r:id="rId15" o:title=""/>
              </v:shape>
            </w:pict>
          </mc:Fallback>
        </mc:AlternateContent>
      </w:r>
    </w:p>
    <w:p w:rsidR="001E47FE" w:rsidRDefault="00165C02" w:rsidP="00230C94">
      <w:bookmarkStart w:id="6" w:name="_Toc450765937"/>
      <w:r>
        <w:rPr>
          <w:rStyle w:val="Heading2Char"/>
        </w:rPr>
        <w:t>*  A</w:t>
      </w:r>
      <w:r w:rsidR="00230C94">
        <w:rPr>
          <w:rStyle w:val="Heading2Char"/>
        </w:rPr>
        <w:t>ssignment 3</w:t>
      </w:r>
      <w:r w:rsidR="00230C94" w:rsidRPr="007724C6">
        <w:rPr>
          <w:rStyle w:val="Heading2Char"/>
        </w:rPr>
        <w:t>.</w:t>
      </w:r>
      <w:r w:rsidR="00230C94">
        <w:rPr>
          <w:rStyle w:val="Heading2Char"/>
        </w:rPr>
        <w:t>1</w:t>
      </w:r>
      <w:r w:rsidR="00230C94" w:rsidRPr="007724C6">
        <w:rPr>
          <w:rStyle w:val="Heading2Char"/>
        </w:rPr>
        <w:t xml:space="preserve">: </w:t>
      </w:r>
      <w:r w:rsidR="001E47FE">
        <w:rPr>
          <w:rStyle w:val="Heading2Char"/>
        </w:rPr>
        <w:t>Deliver the deliverables, again</w:t>
      </w:r>
      <w:bookmarkEnd w:id="6"/>
      <w:r w:rsidR="00230C94">
        <w:rPr>
          <w:rStyle w:val="Heading2Char"/>
        </w:rPr>
        <w:br/>
      </w:r>
    </w:p>
    <w:p w:rsidR="001E47FE" w:rsidRDefault="001E47FE" w:rsidP="00230C94">
      <w:r>
        <w:t>Last week there was an assignment about sorting the deliverables of a transport company.</w:t>
      </w:r>
    </w:p>
    <w:p w:rsidR="001E47FE" w:rsidRDefault="001E47FE" w:rsidP="00230C94">
      <w:r>
        <w:t>This assignment is also about sorting, but now with the help of the sorting-methods of the List-class.</w:t>
      </w:r>
    </w:p>
    <w:p w:rsidR="001E47FE" w:rsidRPr="00C068BA" w:rsidRDefault="00073D15" w:rsidP="001E47FE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86741</wp:posOffset>
                </wp:positionH>
                <wp:positionV relativeFrom="paragraph">
                  <wp:posOffset>172058</wp:posOffset>
                </wp:positionV>
                <wp:extent cx="239400" cy="264240"/>
                <wp:effectExtent l="57150" t="57150" r="65405" b="5969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39400" cy="26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DDA5F4" id="Ink 2" o:spid="_x0000_s1026" type="#_x0000_t75" style="position:absolute;margin-left:-16.1pt;margin-top:12.15pt;width:21.65pt;height:2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">
                <v:imagedata r:id="rId17" o:title=""/>
              </v:shape>
            </w:pict>
          </mc:Fallback>
        </mc:AlternateContent>
      </w:r>
      <w:r w:rsidR="001E47FE">
        <w:t>So first, make a copy of the solution of last week.</w:t>
      </w:r>
    </w:p>
    <w:p w:rsidR="001E47FE" w:rsidRPr="004B7A91" w:rsidRDefault="001E47FE" w:rsidP="001E47FE">
      <w:pPr>
        <w:rPr>
          <w:b/>
          <w:szCs w:val="24"/>
          <w:lang w:val="en-US"/>
        </w:rPr>
      </w:pPr>
      <w:r w:rsidRPr="004B7A91">
        <w:rPr>
          <w:b/>
          <w:szCs w:val="24"/>
          <w:lang w:val="en-US"/>
        </w:rPr>
        <w:t xml:space="preserve">PART </w:t>
      </w:r>
      <w:r>
        <w:rPr>
          <w:b/>
          <w:szCs w:val="24"/>
          <w:lang w:val="en-US"/>
        </w:rPr>
        <w:t>1</w:t>
      </w:r>
      <w:r w:rsidRPr="004B7A91">
        <w:rPr>
          <w:b/>
          <w:szCs w:val="24"/>
          <w:lang w:val="en-US"/>
        </w:rPr>
        <w:t>:</w:t>
      </w:r>
    </w:p>
    <w:p w:rsidR="001E47FE" w:rsidRDefault="001E47FE" w:rsidP="001E47FE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The</w:t>
      </w:r>
      <w:r w:rsidRPr="004B7A91">
        <w:rPr>
          <w:szCs w:val="24"/>
          <w:lang w:val="en-US"/>
        </w:rPr>
        <w:t xml:space="preserve"> method </w:t>
      </w:r>
      <w:proofErr w:type="spellStart"/>
      <w:r w:rsidRPr="004B7A91">
        <w:rPr>
          <w:szCs w:val="24"/>
          <w:lang w:val="en-US"/>
        </w:rPr>
        <w:t>SortByWeight</w:t>
      </w:r>
      <w:proofErr w:type="spellEnd"/>
      <w:r w:rsidRPr="004B7A91">
        <w:rPr>
          <w:szCs w:val="24"/>
          <w:lang w:val="en-US"/>
        </w:rPr>
        <w:t xml:space="preserve">() </w:t>
      </w:r>
      <w:r>
        <w:rPr>
          <w:szCs w:val="24"/>
          <w:lang w:val="en-US"/>
        </w:rPr>
        <w:t xml:space="preserve">in the </w:t>
      </w:r>
      <w:proofErr w:type="spellStart"/>
      <w:r>
        <w:rPr>
          <w:szCs w:val="24"/>
          <w:lang w:val="en-US"/>
        </w:rPr>
        <w:t>TransportCompany</w:t>
      </w:r>
      <w:proofErr w:type="spellEnd"/>
      <w:r>
        <w:rPr>
          <w:szCs w:val="24"/>
          <w:lang w:val="en-US"/>
        </w:rPr>
        <w:t>-class</w:t>
      </w:r>
      <w:r w:rsidRPr="004B7A91">
        <w:rPr>
          <w:szCs w:val="24"/>
          <w:lang w:val="en-US"/>
        </w:rPr>
        <w:t xml:space="preserve"> must sort the elements of the deliverables-list by weight (from a light weight to a heavy</w:t>
      </w:r>
      <w:r>
        <w:rPr>
          <w:szCs w:val="24"/>
          <w:lang w:val="en-US"/>
        </w:rPr>
        <w:t xml:space="preserve"> weight).</w:t>
      </w:r>
    </w:p>
    <w:p w:rsidR="001E47FE" w:rsidRDefault="001E47FE" w:rsidP="001E47FE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Replace your implementation for this method by</w:t>
      </w:r>
    </w:p>
    <w:p w:rsidR="001E47FE" w:rsidRDefault="001E47FE" w:rsidP="001E47FE">
      <w:pPr>
        <w:pStyle w:val="BodyText"/>
        <w:ind w:firstLine="708"/>
        <w:rPr>
          <w:szCs w:val="24"/>
          <w:lang w:val="en-US"/>
        </w:rPr>
      </w:pPr>
      <w:r w:rsidRPr="004B7A91">
        <w:rPr>
          <w:szCs w:val="24"/>
          <w:lang w:val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Cs w:val="24"/>
          <w:highlight w:val="white"/>
          <w:lang w:val="en-US"/>
        </w:rPr>
        <w:t>this</w:t>
      </w:r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.myDeliverables.Sort</w:t>
      </w:r>
      <w:proofErr w:type="spellEnd"/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();</w:t>
      </w:r>
    </w:p>
    <w:p w:rsidR="00694B38" w:rsidRDefault="001E47FE" w:rsidP="00230C94">
      <w:pPr>
        <w:rPr>
          <w:lang w:val="en-US"/>
        </w:rPr>
      </w:pPr>
      <w:r>
        <w:rPr>
          <w:lang w:val="en-US"/>
        </w:rPr>
        <w:t xml:space="preserve">Since you use the Sort-method of the list-class without any parameters, it means that the Deliverable-class must implement the </w:t>
      </w:r>
      <w:proofErr w:type="spellStart"/>
      <w:r>
        <w:rPr>
          <w:lang w:val="en-US"/>
        </w:rPr>
        <w:t>IComparable</w:t>
      </w:r>
      <w:proofErr w:type="spellEnd"/>
      <w:r>
        <w:rPr>
          <w:lang w:val="en-US"/>
        </w:rPr>
        <w:t>-interface.</w:t>
      </w:r>
    </w:p>
    <w:p w:rsidR="00694B38" w:rsidRPr="00C068BA" w:rsidRDefault="00694B38" w:rsidP="00694B38">
      <w:pPr>
        <w:rPr>
          <w:lang w:val="en-US"/>
        </w:rPr>
      </w:pPr>
      <w:r>
        <w:rPr>
          <w:lang w:val="en-US"/>
        </w:rPr>
        <w:t>Make it work.</w:t>
      </w:r>
    </w:p>
    <w:p w:rsidR="00C068BA" w:rsidRDefault="00C068BA" w:rsidP="00694B38">
      <w:pPr>
        <w:rPr>
          <w:b/>
          <w:szCs w:val="24"/>
          <w:lang w:val="en-US"/>
        </w:rPr>
      </w:pPr>
    </w:p>
    <w:p w:rsidR="00694B38" w:rsidRPr="004B7A91" w:rsidRDefault="001F7745" w:rsidP="00694B38">
      <w:pPr>
        <w:rPr>
          <w:b/>
          <w:szCs w:val="24"/>
          <w:lang w:val="en-US"/>
        </w:rPr>
      </w:pPr>
      <w:r>
        <w:rPr>
          <w:b/>
          <w:noProof/>
          <w:szCs w:val="24"/>
          <w:lang w:val="en-US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39301</wp:posOffset>
                </wp:positionH>
                <wp:positionV relativeFrom="paragraph">
                  <wp:posOffset>-41386</wp:posOffset>
                </wp:positionV>
                <wp:extent cx="203400" cy="214200"/>
                <wp:effectExtent l="57150" t="57150" r="63500" b="71755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03400" cy="21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9922DA" id="Ink 4" o:spid="_x0000_s1026" type="#_x0000_t75" style="position:absolute;margin-left:-20.25pt;margin-top:-4.65pt;width:18.8pt;height:19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">
                <v:imagedata r:id="rId19" o:title=""/>
              </v:shape>
            </w:pict>
          </mc:Fallback>
        </mc:AlternateContent>
      </w:r>
      <w:r w:rsidR="00694B38" w:rsidRPr="004B7A91">
        <w:rPr>
          <w:b/>
          <w:szCs w:val="24"/>
          <w:lang w:val="en-US"/>
        </w:rPr>
        <w:t xml:space="preserve">PART </w:t>
      </w:r>
      <w:r w:rsidR="00694B38">
        <w:rPr>
          <w:b/>
          <w:szCs w:val="24"/>
          <w:lang w:val="en-US"/>
        </w:rPr>
        <w:t>2</w:t>
      </w:r>
      <w:r w:rsidR="00694B38" w:rsidRPr="004B7A91">
        <w:rPr>
          <w:b/>
          <w:szCs w:val="24"/>
          <w:lang w:val="en-US"/>
        </w:rPr>
        <w:t>:</w:t>
      </w:r>
    </w:p>
    <w:p w:rsidR="00694B38" w:rsidRDefault="00694B38" w:rsidP="00694B38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Consider the</w:t>
      </w:r>
      <w:r w:rsidRPr="004B7A91">
        <w:rPr>
          <w:szCs w:val="24"/>
          <w:lang w:val="en-US"/>
        </w:rPr>
        <w:t xml:space="preserve"> method </w:t>
      </w:r>
      <w:proofErr w:type="spellStart"/>
      <w:r w:rsidRPr="004B7A91">
        <w:rPr>
          <w:szCs w:val="24"/>
          <w:lang w:val="en-US"/>
        </w:rPr>
        <w:t>SortBy</w:t>
      </w:r>
      <w:r>
        <w:rPr>
          <w:szCs w:val="24"/>
          <w:lang w:val="en-US"/>
        </w:rPr>
        <w:t>Address</w:t>
      </w:r>
      <w:proofErr w:type="spellEnd"/>
      <w:r w:rsidRPr="004B7A91">
        <w:rPr>
          <w:szCs w:val="24"/>
          <w:lang w:val="en-US"/>
        </w:rPr>
        <w:t xml:space="preserve">() </w:t>
      </w:r>
      <w:r>
        <w:rPr>
          <w:szCs w:val="24"/>
          <w:lang w:val="en-US"/>
        </w:rPr>
        <w:t xml:space="preserve">in the </w:t>
      </w:r>
      <w:proofErr w:type="spellStart"/>
      <w:r>
        <w:rPr>
          <w:szCs w:val="24"/>
          <w:lang w:val="en-US"/>
        </w:rPr>
        <w:t>TransportCompany</w:t>
      </w:r>
      <w:proofErr w:type="spellEnd"/>
      <w:r>
        <w:rPr>
          <w:szCs w:val="24"/>
          <w:lang w:val="en-US"/>
        </w:rPr>
        <w:t>-class.</w:t>
      </w:r>
    </w:p>
    <w:p w:rsidR="00694B38" w:rsidRDefault="00694B38" w:rsidP="00694B38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Replace your implementation for this method by</w:t>
      </w:r>
    </w:p>
    <w:p w:rsidR="00694B38" w:rsidRDefault="00694B38" w:rsidP="00694B38">
      <w:pPr>
        <w:pStyle w:val="BodyText"/>
        <w:ind w:firstLine="708"/>
        <w:rPr>
          <w:szCs w:val="24"/>
          <w:lang w:val="en-US"/>
        </w:rPr>
      </w:pPr>
      <w:r w:rsidRPr="004B7A91">
        <w:rPr>
          <w:szCs w:val="24"/>
          <w:lang w:val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Cs w:val="24"/>
          <w:highlight w:val="white"/>
          <w:lang w:val="en-US"/>
        </w:rPr>
        <w:t>this</w:t>
      </w:r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.myDeliverables.Sort</w:t>
      </w:r>
      <w:proofErr w:type="spellEnd"/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( ???? );</w:t>
      </w:r>
    </w:p>
    <w:p w:rsidR="00694B38" w:rsidRDefault="00694B38" w:rsidP="00694B38">
      <w:pPr>
        <w:rPr>
          <w:lang w:val="en-US"/>
        </w:rPr>
      </w:pPr>
      <w:r>
        <w:rPr>
          <w:lang w:val="en-US"/>
        </w:rPr>
        <w:t>Since the sorting-criteria is different than in part 1, we cannot do the same trick (the trick to use the Sort-method without parameters). It means that we should use one of the other two ways: using the Compar</w:t>
      </w:r>
      <w:r w:rsidR="00235E29">
        <w:rPr>
          <w:lang w:val="en-US"/>
        </w:rPr>
        <w:t>ison</w:t>
      </w:r>
      <w:r>
        <w:rPr>
          <w:lang w:val="en-US"/>
        </w:rPr>
        <w:t xml:space="preserve"> or the </w:t>
      </w:r>
      <w:proofErr w:type="spellStart"/>
      <w:r w:rsidR="00235E29">
        <w:rPr>
          <w:lang w:val="en-US"/>
        </w:rPr>
        <w:t>I</w:t>
      </w:r>
      <w:r>
        <w:rPr>
          <w:lang w:val="en-US"/>
        </w:rPr>
        <w:t>Comparer</w:t>
      </w:r>
      <w:proofErr w:type="spellEnd"/>
      <w:r>
        <w:rPr>
          <w:lang w:val="en-US"/>
        </w:rPr>
        <w:t>.</w:t>
      </w:r>
    </w:p>
    <w:p w:rsidR="00694B38" w:rsidRPr="00C068BA" w:rsidRDefault="00694B38" w:rsidP="00694B38">
      <w:pPr>
        <w:rPr>
          <w:lang w:val="en-US"/>
        </w:rPr>
      </w:pPr>
      <w:r>
        <w:rPr>
          <w:lang w:val="en-US"/>
        </w:rPr>
        <w:t>Choose one of these techniques and implement it.</w:t>
      </w:r>
    </w:p>
    <w:p w:rsidR="00C068BA" w:rsidRDefault="005D002B" w:rsidP="00694B38">
      <w:pPr>
        <w:rPr>
          <w:b/>
          <w:szCs w:val="24"/>
          <w:lang w:val="en-US"/>
        </w:rPr>
      </w:pPr>
      <w:r>
        <w:rPr>
          <w:b/>
          <w:noProof/>
          <w:szCs w:val="24"/>
          <w:lang w:val="en-US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319581</wp:posOffset>
                </wp:positionH>
                <wp:positionV relativeFrom="paragraph">
                  <wp:posOffset>101248</wp:posOffset>
                </wp:positionV>
                <wp:extent cx="276840" cy="369000"/>
                <wp:effectExtent l="38100" t="57150" r="66675" b="6921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76840" cy="36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970B0D" id="Ink 7" o:spid="_x0000_s1026" type="#_x0000_t75" style="position:absolute;margin-left:-26.55pt;margin-top:6.55pt;width:24.65pt;height:31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">
                <v:imagedata r:id="rId21" o:title=""/>
              </v:shape>
            </w:pict>
          </mc:Fallback>
        </mc:AlternateContent>
      </w:r>
    </w:p>
    <w:p w:rsidR="00694B38" w:rsidRPr="004B7A91" w:rsidRDefault="00694B38" w:rsidP="00694B38">
      <w:pPr>
        <w:rPr>
          <w:b/>
          <w:szCs w:val="24"/>
          <w:lang w:val="en-US"/>
        </w:rPr>
      </w:pPr>
      <w:r w:rsidRPr="004B7A91">
        <w:rPr>
          <w:b/>
          <w:szCs w:val="24"/>
          <w:lang w:val="en-US"/>
        </w:rPr>
        <w:t xml:space="preserve">PART </w:t>
      </w:r>
      <w:r>
        <w:rPr>
          <w:b/>
          <w:szCs w:val="24"/>
          <w:lang w:val="en-US"/>
        </w:rPr>
        <w:t>3</w:t>
      </w:r>
      <w:r w:rsidRPr="004B7A91">
        <w:rPr>
          <w:b/>
          <w:szCs w:val="24"/>
          <w:lang w:val="en-US"/>
        </w:rPr>
        <w:t>:</w:t>
      </w:r>
    </w:p>
    <w:p w:rsidR="00694B38" w:rsidRDefault="00694B38" w:rsidP="00694B38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And now the</w:t>
      </w:r>
      <w:r w:rsidRPr="004B7A91">
        <w:rPr>
          <w:szCs w:val="24"/>
          <w:lang w:val="en-US"/>
        </w:rPr>
        <w:t xml:space="preserve"> method </w:t>
      </w:r>
      <w:proofErr w:type="spellStart"/>
      <w:r w:rsidRPr="004B7A91">
        <w:rPr>
          <w:szCs w:val="24"/>
          <w:lang w:val="en-US"/>
        </w:rPr>
        <w:t>Sort</w:t>
      </w:r>
      <w:r>
        <w:rPr>
          <w:szCs w:val="24"/>
          <w:lang w:val="en-US"/>
        </w:rPr>
        <w:t>ForPostman</w:t>
      </w:r>
      <w:proofErr w:type="spellEnd"/>
      <w:r w:rsidRPr="004B7A91">
        <w:rPr>
          <w:szCs w:val="24"/>
          <w:lang w:val="en-US"/>
        </w:rPr>
        <w:t xml:space="preserve">() </w:t>
      </w:r>
      <w:r>
        <w:rPr>
          <w:szCs w:val="24"/>
          <w:lang w:val="en-US"/>
        </w:rPr>
        <w:t xml:space="preserve">in the </w:t>
      </w:r>
      <w:proofErr w:type="spellStart"/>
      <w:r>
        <w:rPr>
          <w:szCs w:val="24"/>
          <w:lang w:val="en-US"/>
        </w:rPr>
        <w:t>TransportCompany</w:t>
      </w:r>
      <w:proofErr w:type="spellEnd"/>
      <w:r>
        <w:rPr>
          <w:szCs w:val="24"/>
          <w:lang w:val="en-US"/>
        </w:rPr>
        <w:t xml:space="preserve">-class (or another sorting if you feel uncomfortable with this </w:t>
      </w:r>
      <w:r w:rsidR="004939B9">
        <w:rPr>
          <w:szCs w:val="24"/>
          <w:lang w:val="en-US"/>
        </w:rPr>
        <w:t>one)</w:t>
      </w:r>
      <w:r>
        <w:rPr>
          <w:szCs w:val="24"/>
          <w:lang w:val="en-US"/>
        </w:rPr>
        <w:t>.</w:t>
      </w:r>
    </w:p>
    <w:p w:rsidR="00694B38" w:rsidRDefault="00694B38" w:rsidP="00694B38">
      <w:pPr>
        <w:pStyle w:val="BodyText"/>
        <w:rPr>
          <w:szCs w:val="24"/>
          <w:lang w:val="en-US"/>
        </w:rPr>
      </w:pPr>
      <w:r>
        <w:rPr>
          <w:szCs w:val="24"/>
          <w:lang w:val="en-US"/>
        </w:rPr>
        <w:t>Replace your implementation for this method by</w:t>
      </w:r>
    </w:p>
    <w:p w:rsidR="00694B38" w:rsidRDefault="00694B38" w:rsidP="00694B38">
      <w:pPr>
        <w:pStyle w:val="BodyText"/>
        <w:ind w:firstLine="708"/>
        <w:rPr>
          <w:szCs w:val="24"/>
          <w:lang w:val="en-US"/>
        </w:rPr>
      </w:pPr>
      <w:r w:rsidRPr="004B7A91">
        <w:rPr>
          <w:szCs w:val="24"/>
          <w:lang w:val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FF"/>
          <w:szCs w:val="24"/>
          <w:highlight w:val="white"/>
          <w:lang w:val="en-US"/>
        </w:rPr>
        <w:t>this</w:t>
      </w:r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.myDeliverables.Sort</w:t>
      </w:r>
      <w:proofErr w:type="spellEnd"/>
      <w:r>
        <w:rPr>
          <w:rFonts w:ascii="Consolas" w:eastAsiaTheme="minorHAnsi" w:hAnsi="Consolas" w:cs="Consolas"/>
          <w:color w:val="000000"/>
          <w:szCs w:val="24"/>
          <w:highlight w:val="white"/>
          <w:lang w:val="en-US"/>
        </w:rPr>
        <w:t>( ???? );</w:t>
      </w:r>
    </w:p>
    <w:p w:rsidR="00694B38" w:rsidRDefault="004939B9" w:rsidP="004939B9">
      <w:pPr>
        <w:rPr>
          <w:lang w:val="en-US"/>
        </w:rPr>
      </w:pPr>
      <w:r>
        <w:rPr>
          <w:lang w:val="en-US"/>
        </w:rPr>
        <w:t>but now do it by</w:t>
      </w:r>
      <w:r w:rsidR="00694B38">
        <w:rPr>
          <w:lang w:val="en-US"/>
        </w:rPr>
        <w:t xml:space="preserve"> us</w:t>
      </w:r>
      <w:r>
        <w:rPr>
          <w:lang w:val="en-US"/>
        </w:rPr>
        <w:t>ing</w:t>
      </w:r>
      <w:r w:rsidR="00694B38">
        <w:rPr>
          <w:lang w:val="en-US"/>
        </w:rPr>
        <w:t xml:space="preserve"> </w:t>
      </w:r>
      <w:r>
        <w:rPr>
          <w:lang w:val="en-US"/>
        </w:rPr>
        <w:t>the other</w:t>
      </w:r>
      <w:r w:rsidR="00694B38">
        <w:rPr>
          <w:lang w:val="en-US"/>
        </w:rPr>
        <w:t xml:space="preserve"> technique</w:t>
      </w:r>
      <w:r>
        <w:rPr>
          <w:lang w:val="en-US"/>
        </w:rPr>
        <w:t xml:space="preserve"> (so not the technique used in the former parts)</w:t>
      </w:r>
      <w:r w:rsidR="00694B38">
        <w:rPr>
          <w:lang w:val="en-US"/>
        </w:rPr>
        <w:t>.</w:t>
      </w:r>
    </w:p>
    <w:p w:rsidR="00694B38" w:rsidRDefault="00694B38" w:rsidP="00694B38">
      <w:pPr>
        <w:rPr>
          <w:lang w:val="en-US"/>
        </w:rPr>
      </w:pPr>
    </w:p>
    <w:p w:rsidR="00230C94" w:rsidRDefault="00230C94" w:rsidP="001C20CE"/>
    <w:p w:rsidR="002360D9" w:rsidRDefault="00C068BA" w:rsidP="001C20CE">
      <w:pPr>
        <w:rPr>
          <w:rStyle w:val="Heading2Char"/>
        </w:rPr>
      </w:pPr>
      <w:bookmarkStart w:id="7" w:name="_Toc450765938"/>
      <w:r>
        <w:rPr>
          <w:rStyle w:val="Heading2Char"/>
        </w:rPr>
        <w:t>*  A</w:t>
      </w:r>
      <w:r w:rsidR="002360D9">
        <w:rPr>
          <w:rStyle w:val="Heading2Char"/>
        </w:rPr>
        <w:t>ssignment 3</w:t>
      </w:r>
      <w:r w:rsidR="002360D9" w:rsidRPr="007724C6">
        <w:rPr>
          <w:rStyle w:val="Heading2Char"/>
        </w:rPr>
        <w:t>.</w:t>
      </w:r>
      <w:r w:rsidR="002360D9">
        <w:rPr>
          <w:rStyle w:val="Heading2Char"/>
        </w:rPr>
        <w:t>2</w:t>
      </w:r>
      <w:r w:rsidR="002360D9" w:rsidRPr="007724C6">
        <w:rPr>
          <w:rStyle w:val="Heading2Char"/>
        </w:rPr>
        <w:t>:</w:t>
      </w:r>
      <w:r w:rsidR="00521518">
        <w:rPr>
          <w:rStyle w:val="Heading2Char"/>
        </w:rPr>
        <w:t xml:space="preserve"> Write several recursive methods</w:t>
      </w:r>
      <w:bookmarkEnd w:id="7"/>
    </w:p>
    <w:p w:rsidR="00165C02" w:rsidRDefault="00165C02" w:rsidP="00505E23">
      <w:r>
        <w:t>All questions below are about writing a recursive method. Implement it and make a simple application to test</w:t>
      </w:r>
      <w:r w:rsidR="007421BA">
        <w:t xml:space="preserve"> it.</w:t>
      </w:r>
    </w:p>
    <w:p w:rsidR="007421BA" w:rsidRDefault="000C1B53" w:rsidP="007421BA">
      <w:pPr>
        <w:pStyle w:val="ListParagraph"/>
        <w:numPr>
          <w:ilvl w:val="0"/>
          <w:numId w:val="15"/>
        </w:numPr>
        <w:rPr>
          <w:rFonts w:eastAsiaTheme="minorHAnsi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08061</wp:posOffset>
                </wp:positionH>
                <wp:positionV relativeFrom="paragraph">
                  <wp:posOffset>1004828</wp:posOffset>
                </wp:positionV>
                <wp:extent cx="426600" cy="291960"/>
                <wp:effectExtent l="57150" t="57150" r="69215" b="7048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426600" cy="29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BB70DB" id="Ink 12" o:spid="_x0000_s1026" type="#_x0000_t75" style="position:absolute;margin-left:-25.65pt;margin-top:77.7pt;width:36.45pt;height:25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">
                <v:imagedata r:id="rId23" o:title=""/>
              </v:shape>
            </w:pict>
          </mc:Fallback>
        </mc:AlternateContent>
      </w:r>
      <w:r w:rsidR="00DB668C"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255141</wp:posOffset>
                </wp:positionH>
                <wp:positionV relativeFrom="paragraph">
                  <wp:posOffset>62389</wp:posOffset>
                </wp:positionV>
                <wp:extent cx="194040" cy="220680"/>
                <wp:effectExtent l="57150" t="57150" r="73025" b="6540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9404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FD95F8" id="Ink 11" o:spid="_x0000_s1026" type="#_x0000_t75" style="position:absolute;margin-left:-21.5pt;margin-top:3.5pt;width:18.15pt;height:20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">
                <v:imagedata r:id="rId25" o:title=""/>
              </v:shape>
            </w:pict>
          </mc:Fallback>
        </mc:AlternateContent>
      </w:r>
      <w:r w:rsidR="002360D9" w:rsidRPr="00165C02">
        <w:t xml:space="preserve">Write a recursive method </w:t>
      </w:r>
      <w:r w:rsidR="003B0342" w:rsidRPr="00165C02">
        <w:t xml:space="preserve">with the heading: </w:t>
      </w:r>
      <w:r w:rsidR="00165C02">
        <w:rPr>
          <w:rFonts w:ascii="Consolas" w:eastAsiaTheme="minorHAnsi" w:hAnsi="Consolas" w:cs="Consolas"/>
          <w:color w:val="0000FF"/>
          <w:highlight w:val="white"/>
        </w:rPr>
        <w:t>public</w:t>
      </w:r>
      <w:r w:rsidR="00165C02">
        <w:rPr>
          <w:rFonts w:ascii="Consolas" w:eastAsiaTheme="minorHAnsi" w:hAnsi="Consolas" w:cs="Consolas"/>
          <w:highlight w:val="white"/>
        </w:rPr>
        <w:t xml:space="preserve"> </w:t>
      </w:r>
      <w:r w:rsidR="00165C02">
        <w:rPr>
          <w:rFonts w:ascii="Consolas" w:eastAsiaTheme="minorHAnsi" w:hAnsi="Consolas" w:cs="Consolas"/>
          <w:color w:val="0000FF"/>
          <w:highlight w:val="white"/>
        </w:rPr>
        <w:t>int</w:t>
      </w:r>
      <w:r w:rsidR="00165C02">
        <w:rPr>
          <w:rFonts w:ascii="Consolas" w:eastAsiaTheme="minorHAnsi" w:hAnsi="Consolas" w:cs="Consolas"/>
          <w:highlight w:val="white"/>
        </w:rPr>
        <w:t xml:space="preserve"> </w:t>
      </w:r>
      <w:bookmarkStart w:id="8" w:name="OLE_LINK1"/>
      <w:bookmarkStart w:id="9" w:name="OLE_LINK2"/>
      <w:proofErr w:type="spellStart"/>
      <w:r w:rsidR="00165C02">
        <w:rPr>
          <w:rFonts w:ascii="Consolas" w:eastAsiaTheme="minorHAnsi" w:hAnsi="Consolas" w:cs="Consolas"/>
          <w:highlight w:val="white"/>
        </w:rPr>
        <w:t>sumSquares</w:t>
      </w:r>
      <w:bookmarkEnd w:id="8"/>
      <w:bookmarkEnd w:id="9"/>
      <w:proofErr w:type="spellEnd"/>
      <w:r w:rsidR="00165C02">
        <w:rPr>
          <w:rFonts w:ascii="Consolas" w:eastAsiaTheme="minorHAnsi" w:hAnsi="Consolas" w:cs="Consolas"/>
          <w:highlight w:val="white"/>
        </w:rPr>
        <w:t>(</w:t>
      </w:r>
      <w:r w:rsidR="00165C02">
        <w:rPr>
          <w:rFonts w:ascii="Consolas" w:eastAsiaTheme="minorHAnsi" w:hAnsi="Consolas" w:cs="Consolas"/>
          <w:color w:val="0000FF"/>
          <w:highlight w:val="white"/>
        </w:rPr>
        <w:t>int</w:t>
      </w:r>
      <w:r w:rsidR="00165C02">
        <w:rPr>
          <w:rFonts w:ascii="Consolas" w:eastAsiaTheme="minorHAnsi" w:hAnsi="Consolas" w:cs="Consolas"/>
          <w:highlight w:val="white"/>
        </w:rPr>
        <w:t xml:space="preserve"> n)</w:t>
      </w:r>
      <w:r w:rsidR="003B0342" w:rsidRPr="00165C02">
        <w:t xml:space="preserve"> </w:t>
      </w:r>
      <w:r w:rsidR="00777651" w:rsidRPr="00165C02">
        <w:rPr>
          <w:rFonts w:eastAsiaTheme="minorHAnsi"/>
        </w:rPr>
        <w:t xml:space="preserve">that </w:t>
      </w:r>
      <w:r w:rsidR="00521518" w:rsidRPr="00165C02">
        <w:rPr>
          <w:rFonts w:eastAsiaTheme="minorHAnsi"/>
        </w:rPr>
        <w:br/>
        <w:t xml:space="preserve">    </w:t>
      </w:r>
      <w:r w:rsidR="00165C02">
        <w:rPr>
          <w:rFonts w:eastAsiaTheme="minorHAnsi"/>
        </w:rPr>
        <w:t xml:space="preserve">returns the sum </w:t>
      </w:r>
      <w:r w:rsidR="007421BA">
        <w:rPr>
          <w:rFonts w:eastAsiaTheme="minorHAnsi"/>
        </w:rPr>
        <w:t xml:space="preserve"> 0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1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2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3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4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. . . (n-1)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n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>.</w:t>
      </w:r>
      <w:r w:rsidR="007421BA">
        <w:rPr>
          <w:rFonts w:eastAsiaTheme="minorHAnsi"/>
        </w:rPr>
        <w:br/>
        <w:t>So, after performing</w:t>
      </w:r>
      <w:r w:rsidR="007421BA">
        <w:rPr>
          <w:rFonts w:eastAsiaTheme="minorHAnsi"/>
        </w:rPr>
        <w:br/>
        <w:t xml:space="preserve">       </w:t>
      </w:r>
      <w:r w:rsidR="007421BA">
        <w:rPr>
          <w:rFonts w:ascii="Consolas" w:eastAsiaTheme="minorHAnsi" w:hAnsi="Consolas" w:cs="Consolas"/>
          <w:color w:val="0000FF"/>
          <w:szCs w:val="24"/>
          <w:highlight w:val="white"/>
        </w:rPr>
        <w:t>int</w:t>
      </w:r>
      <w:r w:rsidR="007421BA">
        <w:rPr>
          <w:rFonts w:ascii="Consolas" w:eastAsiaTheme="minorHAnsi" w:hAnsi="Consolas" w:cs="Consolas"/>
          <w:color w:val="000000"/>
          <w:szCs w:val="24"/>
          <w:highlight w:val="white"/>
        </w:rPr>
        <w:t xml:space="preserve"> a = </w:t>
      </w:r>
      <w:proofErr w:type="spellStart"/>
      <w:r w:rsidR="007421BA">
        <w:rPr>
          <w:rFonts w:ascii="Consolas" w:eastAsiaTheme="minorHAnsi" w:hAnsi="Consolas" w:cs="Consolas"/>
          <w:color w:val="000000"/>
          <w:szCs w:val="24"/>
          <w:highlight w:val="white"/>
        </w:rPr>
        <w:t>sumSquares</w:t>
      </w:r>
      <w:proofErr w:type="spellEnd"/>
      <w:r w:rsidR="007421BA">
        <w:rPr>
          <w:rFonts w:ascii="Consolas" w:eastAsiaTheme="minorHAnsi" w:hAnsi="Consolas" w:cs="Consolas"/>
          <w:color w:val="000000"/>
          <w:szCs w:val="24"/>
          <w:highlight w:val="white"/>
        </w:rPr>
        <w:t>(5);</w:t>
      </w:r>
      <w:r w:rsidR="007421BA">
        <w:rPr>
          <w:rFonts w:ascii="Consolas" w:eastAsiaTheme="minorHAnsi" w:hAnsi="Consolas" w:cs="Consolas"/>
          <w:color w:val="000000"/>
          <w:szCs w:val="24"/>
        </w:rPr>
        <w:br/>
      </w:r>
      <w:r w:rsidR="007421BA">
        <w:rPr>
          <w:rFonts w:eastAsiaTheme="minorHAnsi"/>
        </w:rPr>
        <w:t>the value of a is  55 ( = 0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1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2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3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4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+ 5</w:t>
      </w:r>
      <w:r w:rsidR="007421BA" w:rsidRPr="007421BA">
        <w:rPr>
          <w:rFonts w:eastAsiaTheme="minorHAnsi"/>
          <w:vertAlign w:val="superscript"/>
        </w:rPr>
        <w:t>2</w:t>
      </w:r>
      <w:r w:rsidR="007421BA">
        <w:rPr>
          <w:rFonts w:eastAsiaTheme="minorHAnsi"/>
        </w:rPr>
        <w:t xml:space="preserve"> ).</w:t>
      </w:r>
      <w:r w:rsidR="00C068BA">
        <w:rPr>
          <w:rFonts w:eastAsiaTheme="minorHAnsi"/>
        </w:rPr>
        <w:br/>
      </w:r>
    </w:p>
    <w:p w:rsidR="007421BA" w:rsidRDefault="007421BA" w:rsidP="007421BA">
      <w:pPr>
        <w:pStyle w:val="ListParagraph"/>
        <w:numPr>
          <w:ilvl w:val="0"/>
          <w:numId w:val="15"/>
        </w:numPr>
        <w:rPr>
          <w:rFonts w:eastAsiaTheme="minorHAnsi"/>
        </w:rPr>
      </w:pPr>
      <w:r w:rsidRPr="00165C02">
        <w:t xml:space="preserve">Write a recursive method with the heading: </w:t>
      </w:r>
      <w:r w:rsidRPr="007421BA">
        <w:rPr>
          <w:rFonts w:ascii="Consolas" w:eastAsiaTheme="minorHAnsi" w:hAnsi="Consolas" w:cs="Consolas"/>
          <w:color w:val="0000FF"/>
          <w:highlight w:val="white"/>
        </w:rPr>
        <w:t>public</w:t>
      </w:r>
      <w:r w:rsidRPr="007421BA">
        <w:rPr>
          <w:rFonts w:ascii="Consolas" w:eastAsiaTheme="minorHAnsi" w:hAnsi="Consolas" w:cs="Consolas"/>
          <w:highlight w:val="white"/>
        </w:rPr>
        <w:t xml:space="preserve"> </w:t>
      </w:r>
      <w:r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Pr="007421BA">
        <w:rPr>
          <w:rFonts w:ascii="Consolas" w:eastAsiaTheme="minorHAnsi" w:hAnsi="Consolas" w:cs="Consolas"/>
          <w:highlight w:val="white"/>
        </w:rPr>
        <w:t xml:space="preserve"> sum(</w:t>
      </w:r>
      <w:r w:rsidRPr="007421BA">
        <w:rPr>
          <w:rFonts w:ascii="Consolas" w:eastAsiaTheme="minorHAnsi" w:hAnsi="Consolas" w:cs="Consolas"/>
          <w:color w:val="0000FF"/>
          <w:highlight w:val="white"/>
        </w:rPr>
        <w:t>int[]</w:t>
      </w:r>
      <w:r w:rsidRPr="007421BA">
        <w:rPr>
          <w:rFonts w:ascii="Consolas" w:eastAsiaTheme="minorHAnsi" w:hAnsi="Consolas" w:cs="Consolas"/>
          <w:highlight w:val="white"/>
        </w:rPr>
        <w:t xml:space="preserve"> X, </w:t>
      </w:r>
      <w:r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Pr="007421BA">
        <w:rPr>
          <w:rFonts w:ascii="Consolas" w:eastAsiaTheme="minorHAnsi" w:hAnsi="Consolas" w:cs="Consolas"/>
          <w:highlight w:val="white"/>
        </w:rPr>
        <w:t xml:space="preserve"> n)</w:t>
      </w:r>
      <w:r w:rsidRPr="00165C02">
        <w:t xml:space="preserve"> </w:t>
      </w:r>
      <w:r w:rsidRPr="007421BA">
        <w:rPr>
          <w:rFonts w:eastAsiaTheme="minorHAnsi"/>
        </w:rPr>
        <w:t xml:space="preserve">that </w:t>
      </w:r>
      <w:r w:rsidRPr="007421BA">
        <w:rPr>
          <w:rFonts w:eastAsiaTheme="minorHAnsi"/>
        </w:rPr>
        <w:br/>
        <w:t xml:space="preserve">    returns the sum  of the first n elements of the array X, so it returns</w:t>
      </w:r>
      <w:r w:rsidRPr="007421BA">
        <w:rPr>
          <w:rFonts w:eastAsiaTheme="minorHAnsi"/>
        </w:rPr>
        <w:br/>
        <w:t xml:space="preserve">    X[0] + X[1]  + X[2] + . . . + X[n-1]</w:t>
      </w:r>
      <w:r>
        <w:rPr>
          <w:rFonts w:eastAsiaTheme="minorHAnsi"/>
        </w:rPr>
        <w:t>.</w:t>
      </w:r>
      <w:r w:rsidR="00C068BA">
        <w:rPr>
          <w:rFonts w:eastAsiaTheme="minorHAnsi"/>
        </w:rPr>
        <w:br/>
      </w:r>
    </w:p>
    <w:p w:rsidR="007421BA" w:rsidRDefault="007205B1" w:rsidP="007421BA">
      <w:pPr>
        <w:pStyle w:val="ListParagraph"/>
        <w:numPr>
          <w:ilvl w:val="0"/>
          <w:numId w:val="15"/>
        </w:numPr>
        <w:rPr>
          <w:rFonts w:eastAsiaTheme="minorHAnsi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378261</wp:posOffset>
                </wp:positionH>
                <wp:positionV relativeFrom="paragraph">
                  <wp:posOffset>356278</wp:posOffset>
                </wp:positionV>
                <wp:extent cx="341640" cy="163440"/>
                <wp:effectExtent l="57150" t="38100" r="0" b="6540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41640" cy="16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A0B6A7" id="Ink 15" o:spid="_x0000_s1026" type="#_x0000_t75" style="position:absolute;margin-left:-31.2pt;margin-top:26.65pt;width:29.7pt;height:15.7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313461</wp:posOffset>
                </wp:positionH>
                <wp:positionV relativeFrom="paragraph">
                  <wp:posOffset>-70682</wp:posOffset>
                </wp:positionV>
                <wp:extent cx="277560" cy="261360"/>
                <wp:effectExtent l="57150" t="57150" r="65405" b="6286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77560" cy="26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CA1E76" id="Ink 13" o:spid="_x0000_s1026" type="#_x0000_t75" style="position:absolute;margin-left:-26.1pt;margin-top:-6.95pt;width:24.65pt;height:23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">
                <v:imagedata r:id="rId29" o:title=""/>
              </v:shape>
            </w:pict>
          </mc:Fallback>
        </mc:AlternateContent>
      </w:r>
      <w:r w:rsidR="007421BA" w:rsidRPr="00165C02">
        <w:t xml:space="preserve">Write a recursive method with the heading: </w:t>
      </w:r>
      <w:r w:rsidR="007421BA" w:rsidRPr="007421BA">
        <w:rPr>
          <w:rFonts w:ascii="Consolas" w:eastAsiaTheme="minorHAnsi" w:hAnsi="Consolas" w:cs="Consolas"/>
          <w:color w:val="0000FF"/>
          <w:highlight w:val="white"/>
        </w:rPr>
        <w:t>public</w:t>
      </w:r>
      <w:r w:rsidR="007421BA" w:rsidRPr="007421BA">
        <w:rPr>
          <w:rFonts w:ascii="Consolas" w:eastAsiaTheme="minorHAnsi" w:hAnsi="Consolas" w:cs="Consolas"/>
          <w:highlight w:val="white"/>
        </w:rPr>
        <w:t xml:space="preserve"> </w:t>
      </w:r>
      <w:r w:rsidR="007421BA"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="007421BA" w:rsidRPr="007421BA">
        <w:rPr>
          <w:rFonts w:ascii="Consolas" w:eastAsiaTheme="minorHAnsi" w:hAnsi="Consolas" w:cs="Consolas"/>
          <w:highlight w:val="white"/>
        </w:rPr>
        <w:t xml:space="preserve"> </w:t>
      </w:r>
      <w:r w:rsidR="007421BA">
        <w:rPr>
          <w:rFonts w:ascii="Consolas" w:eastAsiaTheme="minorHAnsi" w:hAnsi="Consolas" w:cs="Consolas"/>
          <w:highlight w:val="white"/>
        </w:rPr>
        <w:t>max</w:t>
      </w:r>
      <w:r w:rsidR="007421BA" w:rsidRPr="007421BA">
        <w:rPr>
          <w:rFonts w:ascii="Consolas" w:eastAsiaTheme="minorHAnsi" w:hAnsi="Consolas" w:cs="Consolas"/>
          <w:highlight w:val="white"/>
        </w:rPr>
        <w:t>(</w:t>
      </w:r>
      <w:r w:rsidR="007421BA" w:rsidRPr="007421BA">
        <w:rPr>
          <w:rFonts w:ascii="Consolas" w:eastAsiaTheme="minorHAnsi" w:hAnsi="Consolas" w:cs="Consolas"/>
          <w:color w:val="0000FF"/>
          <w:highlight w:val="white"/>
        </w:rPr>
        <w:t>int[]</w:t>
      </w:r>
      <w:r w:rsidR="007421BA" w:rsidRPr="007421BA">
        <w:rPr>
          <w:rFonts w:ascii="Consolas" w:eastAsiaTheme="minorHAnsi" w:hAnsi="Consolas" w:cs="Consolas"/>
          <w:highlight w:val="white"/>
        </w:rPr>
        <w:t xml:space="preserve"> X, </w:t>
      </w:r>
      <w:r w:rsidR="007421BA"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="007421BA" w:rsidRPr="007421BA">
        <w:rPr>
          <w:rFonts w:ascii="Consolas" w:eastAsiaTheme="minorHAnsi" w:hAnsi="Consolas" w:cs="Consolas"/>
          <w:highlight w:val="white"/>
        </w:rPr>
        <w:t xml:space="preserve"> n)</w:t>
      </w:r>
      <w:r w:rsidR="007421BA" w:rsidRPr="00165C02">
        <w:t xml:space="preserve"> </w:t>
      </w:r>
      <w:r w:rsidR="007421BA" w:rsidRPr="007421BA">
        <w:rPr>
          <w:rFonts w:eastAsiaTheme="minorHAnsi"/>
        </w:rPr>
        <w:t xml:space="preserve">that </w:t>
      </w:r>
      <w:r w:rsidR="007421BA" w:rsidRPr="007421BA">
        <w:rPr>
          <w:rFonts w:eastAsiaTheme="minorHAnsi"/>
        </w:rPr>
        <w:br/>
        <w:t xml:space="preserve">    returns the </w:t>
      </w:r>
      <w:r w:rsidR="007421BA">
        <w:rPr>
          <w:rFonts w:eastAsiaTheme="minorHAnsi"/>
        </w:rPr>
        <w:t>maximum value</w:t>
      </w:r>
      <w:r w:rsidR="007421BA" w:rsidRPr="007421BA">
        <w:rPr>
          <w:rFonts w:eastAsiaTheme="minorHAnsi"/>
        </w:rPr>
        <w:t xml:space="preserve"> of the first n elements of the array X, so it returns</w:t>
      </w:r>
      <w:r w:rsidR="007421BA">
        <w:rPr>
          <w:rFonts w:eastAsiaTheme="minorHAnsi"/>
        </w:rPr>
        <w:t xml:space="preserve"> the maximum value of </w:t>
      </w:r>
      <w:r w:rsidR="007421BA" w:rsidRPr="007421BA">
        <w:rPr>
          <w:rFonts w:eastAsiaTheme="minorHAnsi"/>
        </w:rPr>
        <w:t xml:space="preserve"> </w:t>
      </w:r>
      <w:r w:rsidR="007421BA">
        <w:rPr>
          <w:rFonts w:eastAsiaTheme="minorHAnsi"/>
        </w:rPr>
        <w:t>X[0],</w:t>
      </w:r>
      <w:r w:rsidR="007421BA" w:rsidRPr="007421BA">
        <w:rPr>
          <w:rFonts w:eastAsiaTheme="minorHAnsi"/>
        </w:rPr>
        <w:t xml:space="preserve"> X[1] </w:t>
      </w:r>
      <w:r w:rsidR="007421BA">
        <w:rPr>
          <w:rFonts w:eastAsiaTheme="minorHAnsi"/>
        </w:rPr>
        <w:t>,</w:t>
      </w:r>
      <w:r w:rsidR="007421BA" w:rsidRPr="007421BA">
        <w:rPr>
          <w:rFonts w:eastAsiaTheme="minorHAnsi"/>
        </w:rPr>
        <w:t xml:space="preserve"> X[2] </w:t>
      </w:r>
      <w:r w:rsidR="007421BA">
        <w:rPr>
          <w:rFonts w:eastAsiaTheme="minorHAnsi"/>
        </w:rPr>
        <w:t>,</w:t>
      </w:r>
      <w:r w:rsidR="007421BA" w:rsidRPr="007421BA">
        <w:rPr>
          <w:rFonts w:eastAsiaTheme="minorHAnsi"/>
        </w:rPr>
        <w:t xml:space="preserve"> . . . </w:t>
      </w:r>
      <w:r w:rsidR="007421BA">
        <w:rPr>
          <w:rFonts w:eastAsiaTheme="minorHAnsi"/>
        </w:rPr>
        <w:t>,</w:t>
      </w:r>
      <w:r w:rsidR="007421BA" w:rsidRPr="007421BA">
        <w:rPr>
          <w:rFonts w:eastAsiaTheme="minorHAnsi"/>
        </w:rPr>
        <w:t xml:space="preserve"> X[n-1]</w:t>
      </w:r>
      <w:r w:rsidR="007421BA">
        <w:rPr>
          <w:rFonts w:eastAsiaTheme="minorHAnsi"/>
        </w:rPr>
        <w:t>.</w:t>
      </w:r>
      <w:r w:rsidR="00C8576A" w:rsidRPr="00C8576A">
        <w:rPr>
          <w:rFonts w:eastAsiaTheme="minorHAnsi"/>
        </w:rPr>
        <w:t xml:space="preserve"> </w:t>
      </w:r>
      <w:r w:rsidR="00C8576A">
        <w:rPr>
          <w:rFonts w:eastAsiaTheme="minorHAnsi"/>
        </w:rPr>
        <w:t>You may assume that n&gt;=1.</w:t>
      </w:r>
      <w:r w:rsidR="00C068BA">
        <w:rPr>
          <w:rFonts w:eastAsiaTheme="minorHAnsi"/>
        </w:rPr>
        <w:br/>
      </w:r>
    </w:p>
    <w:p w:rsidR="000F1F61" w:rsidRDefault="00F4775A" w:rsidP="000F1F61">
      <w:pPr>
        <w:pStyle w:val="ListParagraph"/>
        <w:numPr>
          <w:ilvl w:val="0"/>
          <w:numId w:val="15"/>
        </w:numPr>
        <w:rPr>
          <w:rFonts w:eastAsiaTheme="minorHAnsi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303021</wp:posOffset>
                </wp:positionH>
                <wp:positionV relativeFrom="paragraph">
                  <wp:posOffset>141</wp:posOffset>
                </wp:positionV>
                <wp:extent cx="200880" cy="277200"/>
                <wp:effectExtent l="57150" t="38100" r="66040" b="6604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00880" cy="27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714A79" id="Ink 16" o:spid="_x0000_s1026" type="#_x0000_t75" style="position:absolute;margin-left:-25.25pt;margin-top:-1.4pt;width:18.6pt;height:24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">
                <v:imagedata r:id="rId31" o:title=""/>
              </v:shape>
            </w:pict>
          </mc:Fallback>
        </mc:AlternateContent>
      </w:r>
      <w:r w:rsidR="000F1F61" w:rsidRPr="00165C02">
        <w:t xml:space="preserve">Write a recursive method with the heading: </w:t>
      </w:r>
      <w:r w:rsidR="000F1F61">
        <w:rPr>
          <w:rFonts w:ascii="Consolas" w:eastAsiaTheme="minorHAnsi" w:hAnsi="Consolas" w:cs="Consolas"/>
          <w:color w:val="0000FF"/>
          <w:highlight w:val="white"/>
        </w:rPr>
        <w:t>public</w:t>
      </w:r>
      <w:r w:rsidR="000F1F61">
        <w:rPr>
          <w:rFonts w:ascii="Consolas" w:eastAsiaTheme="minorHAnsi" w:hAnsi="Consolas" w:cs="Consolas"/>
          <w:highlight w:val="white"/>
        </w:rPr>
        <w:t xml:space="preserve"> </w:t>
      </w:r>
      <w:r w:rsidR="000F1F61">
        <w:rPr>
          <w:rFonts w:ascii="Consolas" w:eastAsiaTheme="minorHAnsi" w:hAnsi="Consolas" w:cs="Consolas"/>
          <w:color w:val="0000FF"/>
          <w:highlight w:val="white"/>
        </w:rPr>
        <w:t>int</w:t>
      </w:r>
      <w:r w:rsidR="000F1F61">
        <w:rPr>
          <w:rFonts w:ascii="Consolas" w:eastAsiaTheme="minorHAnsi" w:hAnsi="Consolas" w:cs="Consolas"/>
          <w:highlight w:val="white"/>
        </w:rPr>
        <w:t xml:space="preserve"> </w:t>
      </w:r>
      <w:proofErr w:type="spellStart"/>
      <w:r w:rsidR="000F1F61">
        <w:rPr>
          <w:rFonts w:ascii="Consolas" w:eastAsiaTheme="minorHAnsi" w:hAnsi="Consolas" w:cs="Consolas"/>
          <w:highlight w:val="white"/>
        </w:rPr>
        <w:t>sumOfDigits</w:t>
      </w:r>
      <w:proofErr w:type="spellEnd"/>
      <w:r w:rsidR="000F1F61">
        <w:rPr>
          <w:rFonts w:ascii="Consolas" w:eastAsiaTheme="minorHAnsi" w:hAnsi="Consolas" w:cs="Consolas"/>
          <w:highlight w:val="white"/>
        </w:rPr>
        <w:t>(</w:t>
      </w:r>
      <w:r w:rsidR="000F1F61">
        <w:rPr>
          <w:rFonts w:ascii="Consolas" w:eastAsiaTheme="minorHAnsi" w:hAnsi="Consolas" w:cs="Consolas"/>
          <w:color w:val="0000FF"/>
          <w:highlight w:val="white"/>
        </w:rPr>
        <w:t>int</w:t>
      </w:r>
      <w:r w:rsidR="000F1F61">
        <w:rPr>
          <w:rFonts w:ascii="Consolas" w:eastAsiaTheme="minorHAnsi" w:hAnsi="Consolas" w:cs="Consolas"/>
          <w:highlight w:val="white"/>
        </w:rPr>
        <w:t xml:space="preserve"> n)</w:t>
      </w:r>
      <w:r w:rsidR="000F1F61" w:rsidRPr="00165C02">
        <w:t xml:space="preserve"> </w:t>
      </w:r>
      <w:r w:rsidR="000F1F61" w:rsidRPr="00165C02">
        <w:rPr>
          <w:rFonts w:eastAsiaTheme="minorHAnsi"/>
        </w:rPr>
        <w:t xml:space="preserve">that </w:t>
      </w:r>
      <w:r w:rsidR="000F1F61" w:rsidRPr="00165C02">
        <w:rPr>
          <w:rFonts w:eastAsiaTheme="minorHAnsi"/>
        </w:rPr>
        <w:br/>
        <w:t xml:space="preserve">    </w:t>
      </w:r>
      <w:r w:rsidR="000F1F61">
        <w:rPr>
          <w:rFonts w:eastAsiaTheme="minorHAnsi"/>
        </w:rPr>
        <w:t>returns the sum  of the digits of n. You may assume that n&gt;=0.</w:t>
      </w:r>
      <w:r w:rsidR="000F1F61">
        <w:rPr>
          <w:rFonts w:eastAsiaTheme="minorHAnsi"/>
        </w:rPr>
        <w:br/>
        <w:t>So, after performing</w:t>
      </w:r>
      <w:r w:rsidR="000F1F61">
        <w:rPr>
          <w:rFonts w:eastAsiaTheme="minorHAnsi"/>
        </w:rPr>
        <w:br/>
        <w:t xml:space="preserve">       </w:t>
      </w:r>
      <w:r w:rsidR="000F1F61">
        <w:rPr>
          <w:rFonts w:ascii="Consolas" w:eastAsiaTheme="minorHAnsi" w:hAnsi="Consolas" w:cs="Consolas"/>
          <w:color w:val="0000FF"/>
          <w:szCs w:val="24"/>
          <w:highlight w:val="white"/>
        </w:rPr>
        <w:t>int</w:t>
      </w:r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 xml:space="preserve"> a = </w:t>
      </w:r>
      <w:proofErr w:type="spellStart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sumOfDigits</w:t>
      </w:r>
      <w:proofErr w:type="spellEnd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(43195);</w:t>
      </w:r>
      <w:r w:rsidR="000F1F61">
        <w:rPr>
          <w:rFonts w:ascii="Consolas" w:eastAsiaTheme="minorHAnsi" w:hAnsi="Consolas" w:cs="Consolas"/>
          <w:color w:val="000000"/>
          <w:szCs w:val="24"/>
        </w:rPr>
        <w:br/>
      </w:r>
      <w:r w:rsidR="000F1F61">
        <w:rPr>
          <w:rFonts w:eastAsiaTheme="minorHAnsi"/>
        </w:rPr>
        <w:t>the value of a is  22 ( = 4 + 3 + 1 + 9 + 5 ).</w:t>
      </w:r>
      <w:r w:rsidR="000F1F61">
        <w:rPr>
          <w:rFonts w:eastAsiaTheme="minorHAnsi"/>
        </w:rPr>
        <w:br/>
      </w:r>
      <w:r w:rsidR="000F1F61">
        <w:rPr>
          <w:rFonts w:eastAsiaTheme="minorHAnsi"/>
        </w:rPr>
        <w:br/>
      </w:r>
      <w:r w:rsidR="000F1F61" w:rsidRPr="00C8576A">
        <w:rPr>
          <w:rFonts w:eastAsiaTheme="minorHAnsi"/>
          <w:u w:val="single"/>
        </w:rPr>
        <w:t>Hint</w:t>
      </w:r>
      <w:r w:rsidR="000F1F61">
        <w:rPr>
          <w:rFonts w:eastAsiaTheme="minorHAnsi"/>
        </w:rPr>
        <w:t xml:space="preserve">: Summing the digits of n could start with the most significant digit or with the least significant digit. The question is: how can you easily split a number n in its first or last digit and "the rest"? So In this example: you can see </w:t>
      </w:r>
      <w:proofErr w:type="spellStart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sumOfDigits</w:t>
      </w:r>
      <w:proofErr w:type="spellEnd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(43195)</w:t>
      </w:r>
      <w:r w:rsidR="000F1F61">
        <w:rPr>
          <w:rFonts w:ascii="Consolas" w:eastAsiaTheme="minorHAnsi" w:hAnsi="Consolas" w:cs="Consolas"/>
          <w:color w:val="000000"/>
          <w:szCs w:val="24"/>
        </w:rPr>
        <w:t xml:space="preserve"> </w:t>
      </w:r>
      <w:r w:rsidR="000F1F61">
        <w:rPr>
          <w:rFonts w:eastAsiaTheme="minorHAnsi"/>
        </w:rPr>
        <w:t>as</w:t>
      </w:r>
      <w:r w:rsidR="000F1F61">
        <w:rPr>
          <w:rFonts w:eastAsiaTheme="minorHAnsi"/>
        </w:rPr>
        <w:br/>
      </w:r>
      <w:r w:rsidR="000F1F61">
        <w:rPr>
          <w:rFonts w:ascii="Consolas" w:eastAsiaTheme="minorHAnsi" w:hAnsi="Consolas" w:cs="Consolas"/>
          <w:color w:val="000000"/>
          <w:szCs w:val="24"/>
        </w:rPr>
        <w:t xml:space="preserve"> 4 + </w:t>
      </w:r>
      <w:proofErr w:type="spellStart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sumOfDigits</w:t>
      </w:r>
      <w:proofErr w:type="spellEnd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(3195)</w:t>
      </w:r>
      <w:r w:rsidR="000F1F61" w:rsidRPr="000F1F61">
        <w:rPr>
          <w:rFonts w:eastAsiaTheme="minorHAnsi"/>
        </w:rPr>
        <w:t xml:space="preserve"> </w:t>
      </w:r>
      <w:r w:rsidR="000F1F61">
        <w:rPr>
          <w:rFonts w:eastAsiaTheme="minorHAnsi"/>
        </w:rPr>
        <w:t>but also as</w:t>
      </w:r>
      <w:r w:rsidR="000F1F61">
        <w:rPr>
          <w:rFonts w:eastAsiaTheme="minorHAnsi"/>
        </w:rPr>
        <w:br/>
        <w:t xml:space="preserve"> </w:t>
      </w:r>
      <w:proofErr w:type="spellStart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sumOfDigits</w:t>
      </w:r>
      <w:proofErr w:type="spellEnd"/>
      <w:r w:rsidR="000F1F61">
        <w:rPr>
          <w:rFonts w:ascii="Consolas" w:eastAsiaTheme="minorHAnsi" w:hAnsi="Consolas" w:cs="Consolas"/>
          <w:color w:val="000000"/>
          <w:szCs w:val="24"/>
          <w:highlight w:val="white"/>
        </w:rPr>
        <w:t>(4319)</w:t>
      </w:r>
      <w:r w:rsidR="000F1F61">
        <w:rPr>
          <w:rFonts w:ascii="Consolas" w:eastAsiaTheme="minorHAnsi" w:hAnsi="Consolas" w:cs="Consolas"/>
          <w:color w:val="000000"/>
          <w:szCs w:val="24"/>
        </w:rPr>
        <w:t xml:space="preserve"> + 5.</w:t>
      </w:r>
      <w:r w:rsidR="000F1F61">
        <w:rPr>
          <w:rFonts w:ascii="Consolas" w:eastAsiaTheme="minorHAnsi" w:hAnsi="Consolas" w:cs="Consolas"/>
          <w:color w:val="000000"/>
          <w:szCs w:val="24"/>
        </w:rPr>
        <w:br/>
      </w:r>
      <w:r w:rsidR="000F1F61" w:rsidRPr="000F1F61">
        <w:rPr>
          <w:rFonts w:eastAsiaTheme="minorHAnsi" w:cs="Consolas"/>
          <w:color w:val="000000"/>
          <w:szCs w:val="24"/>
        </w:rPr>
        <w:t>Which is the easiest way to do?</w:t>
      </w:r>
      <w:r w:rsidR="00C068BA">
        <w:rPr>
          <w:rFonts w:eastAsiaTheme="minorHAnsi" w:cs="Consolas"/>
          <w:color w:val="000000"/>
          <w:szCs w:val="24"/>
        </w:rPr>
        <w:br/>
      </w:r>
    </w:p>
    <w:p w:rsidR="000F1F61" w:rsidRDefault="00CF7266" w:rsidP="000F1F61">
      <w:pPr>
        <w:pStyle w:val="ListParagraph"/>
        <w:numPr>
          <w:ilvl w:val="0"/>
          <w:numId w:val="15"/>
        </w:numPr>
        <w:rPr>
          <w:rFonts w:eastAsiaTheme="minorHAnsi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98501</wp:posOffset>
                </wp:positionH>
                <wp:positionV relativeFrom="paragraph">
                  <wp:posOffset>683674</wp:posOffset>
                </wp:positionV>
                <wp:extent cx="390600" cy="544320"/>
                <wp:effectExtent l="57150" t="38100" r="66675" b="6540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90600" cy="54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8839F5" id="Ink 22" o:spid="_x0000_s1026" type="#_x0000_t75" style="position:absolute;margin-left:-40.65pt;margin-top:52.45pt;width:33.55pt;height:45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">
                <v:imagedata r:id="rId33" o:title=""/>
              </v:shape>
            </w:pict>
          </mc:Fallback>
        </mc:AlternateContent>
      </w:r>
      <w:r w:rsidR="005E7103"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548901</wp:posOffset>
                </wp:positionH>
                <wp:positionV relativeFrom="paragraph">
                  <wp:posOffset>84239</wp:posOffset>
                </wp:positionV>
                <wp:extent cx="313560" cy="456120"/>
                <wp:effectExtent l="57150" t="57150" r="67945" b="5842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13560" cy="45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CE3370" id="Ink 19" o:spid="_x0000_s1026" type="#_x0000_t75" style="position:absolute;margin-left:-44.6pt;margin-top:5.25pt;width:27.55pt;height:38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">
                <v:imagedata r:id="rId35" o:title=""/>
              </v:shape>
            </w:pict>
          </mc:Fallback>
        </mc:AlternateContent>
      </w:r>
      <w:r w:rsidR="00053719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7651899</wp:posOffset>
                </wp:positionH>
                <wp:positionV relativeFrom="paragraph">
                  <wp:posOffset>596117</wp:posOffset>
                </wp:positionV>
                <wp:extent cx="360" cy="360"/>
                <wp:effectExtent l="57150" t="57150" r="76200" b="7620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7E8D1" id="Ink 17" o:spid="_x0000_s1026" type="#_x0000_t75" style="position:absolute;margin-left:601.1pt;margin-top:45.55pt;width:2.9pt;height:2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">
                <v:imagedata r:id="rId37" o:title=""/>
              </v:shape>
            </w:pict>
          </mc:Fallback>
        </mc:AlternateContent>
      </w:r>
      <w:r w:rsidR="000F1F61" w:rsidRPr="00165C02">
        <w:t xml:space="preserve">Write a recursive method with the heading: </w:t>
      </w:r>
      <w:r w:rsidR="000F1F61" w:rsidRPr="007421BA">
        <w:rPr>
          <w:rFonts w:ascii="Consolas" w:eastAsiaTheme="minorHAnsi" w:hAnsi="Consolas" w:cs="Consolas"/>
          <w:color w:val="0000FF"/>
          <w:highlight w:val="white"/>
        </w:rPr>
        <w:t>public</w:t>
      </w:r>
      <w:r w:rsidR="000F1F61" w:rsidRPr="007421BA">
        <w:rPr>
          <w:rFonts w:ascii="Consolas" w:eastAsiaTheme="minorHAnsi" w:hAnsi="Consolas" w:cs="Consolas"/>
          <w:highlight w:val="white"/>
        </w:rPr>
        <w:t xml:space="preserve"> </w:t>
      </w:r>
      <w:r w:rsidR="000F1F61">
        <w:rPr>
          <w:rFonts w:ascii="Consolas" w:eastAsiaTheme="minorHAnsi" w:hAnsi="Consolas" w:cs="Consolas"/>
          <w:color w:val="0000FF"/>
          <w:highlight w:val="white"/>
        </w:rPr>
        <w:t>bool</w:t>
      </w:r>
      <w:r w:rsidR="000F1F61" w:rsidRPr="007421BA">
        <w:rPr>
          <w:rFonts w:ascii="Consolas" w:eastAsiaTheme="minorHAnsi" w:hAnsi="Consolas" w:cs="Consolas"/>
          <w:highlight w:val="white"/>
        </w:rPr>
        <w:t xml:space="preserve"> </w:t>
      </w:r>
      <w:proofErr w:type="spellStart"/>
      <w:r w:rsidR="000F1F61">
        <w:rPr>
          <w:rFonts w:ascii="Consolas" w:eastAsiaTheme="minorHAnsi" w:hAnsi="Consolas" w:cs="Consolas"/>
          <w:highlight w:val="white"/>
        </w:rPr>
        <w:t>allBig</w:t>
      </w:r>
      <w:proofErr w:type="spellEnd"/>
      <w:r w:rsidR="000F1F61" w:rsidRPr="007421BA">
        <w:rPr>
          <w:rFonts w:ascii="Consolas" w:eastAsiaTheme="minorHAnsi" w:hAnsi="Consolas" w:cs="Consolas"/>
          <w:highlight w:val="white"/>
        </w:rPr>
        <w:t>(</w:t>
      </w:r>
      <w:r w:rsidR="000F1F61" w:rsidRPr="007421BA">
        <w:rPr>
          <w:rFonts w:ascii="Consolas" w:eastAsiaTheme="minorHAnsi" w:hAnsi="Consolas" w:cs="Consolas"/>
          <w:color w:val="0000FF"/>
          <w:highlight w:val="white"/>
        </w:rPr>
        <w:t>int[]</w:t>
      </w:r>
      <w:r w:rsidR="000F1F61" w:rsidRPr="007421BA">
        <w:rPr>
          <w:rFonts w:ascii="Consolas" w:eastAsiaTheme="minorHAnsi" w:hAnsi="Consolas" w:cs="Consolas"/>
          <w:highlight w:val="white"/>
        </w:rPr>
        <w:t xml:space="preserve"> X, </w:t>
      </w:r>
      <w:r w:rsidR="000F1F61"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="000F1F61" w:rsidRPr="007421BA">
        <w:rPr>
          <w:rFonts w:ascii="Consolas" w:eastAsiaTheme="minorHAnsi" w:hAnsi="Consolas" w:cs="Consolas"/>
          <w:highlight w:val="white"/>
        </w:rPr>
        <w:t xml:space="preserve"> n)</w:t>
      </w:r>
      <w:r w:rsidR="000F1F61" w:rsidRPr="00165C02">
        <w:t xml:space="preserve"> </w:t>
      </w:r>
      <w:r w:rsidR="000F1F61" w:rsidRPr="007421BA">
        <w:rPr>
          <w:rFonts w:eastAsiaTheme="minorHAnsi"/>
        </w:rPr>
        <w:t xml:space="preserve">that </w:t>
      </w:r>
      <w:r w:rsidR="000F1F61" w:rsidRPr="007421BA">
        <w:rPr>
          <w:rFonts w:eastAsiaTheme="minorHAnsi"/>
        </w:rPr>
        <w:br/>
        <w:t xml:space="preserve">    returns </w:t>
      </w:r>
      <w:r w:rsidR="000F1F61">
        <w:rPr>
          <w:rFonts w:eastAsiaTheme="minorHAnsi"/>
        </w:rPr>
        <w:t>true if all of the first n numbers in the array X are bigger than 1000; otherwise it returns false.</w:t>
      </w:r>
      <w:r w:rsidR="000F1F61">
        <w:rPr>
          <w:rFonts w:eastAsiaTheme="minorHAnsi"/>
        </w:rPr>
        <w:br/>
        <w:t>In other words: it returns true, if (</w:t>
      </w:r>
      <w:r w:rsidR="00C8576A">
        <w:rPr>
          <w:rFonts w:eastAsiaTheme="minorHAnsi"/>
        </w:rPr>
        <w:t xml:space="preserve"> </w:t>
      </w:r>
      <w:r w:rsidR="000F1F61" w:rsidRPr="000F1F61">
        <w:rPr>
          <w:rFonts w:eastAsiaTheme="minorHAnsi"/>
          <w:u w:val="single"/>
        </w:rPr>
        <w:t>A</w:t>
      </w:r>
      <w:r w:rsidR="000F1F61">
        <w:rPr>
          <w:rFonts w:eastAsiaTheme="minorHAnsi"/>
        </w:rPr>
        <w:t>i : 0&lt;=i&lt;n : X[i]&gt;1000 ).</w:t>
      </w:r>
      <w:r w:rsidR="00C8576A">
        <w:rPr>
          <w:rFonts w:eastAsiaTheme="minorHAnsi"/>
        </w:rPr>
        <w:br/>
      </w:r>
    </w:p>
    <w:p w:rsidR="00E57549" w:rsidRPr="00C8576A" w:rsidRDefault="00C8576A" w:rsidP="00C068BA">
      <w:pPr>
        <w:pStyle w:val="ListParagraph"/>
        <w:numPr>
          <w:ilvl w:val="0"/>
          <w:numId w:val="15"/>
        </w:numPr>
        <w:rPr>
          <w:rFonts w:eastAsiaTheme="minorHAnsi"/>
        </w:rPr>
      </w:pPr>
      <w:r w:rsidRPr="00165C02">
        <w:t xml:space="preserve">Write a recursive method with the heading: </w:t>
      </w:r>
      <w:r w:rsidRPr="007421BA">
        <w:rPr>
          <w:rFonts w:ascii="Consolas" w:eastAsiaTheme="minorHAnsi" w:hAnsi="Consolas" w:cs="Consolas"/>
          <w:color w:val="0000FF"/>
          <w:highlight w:val="white"/>
        </w:rPr>
        <w:t>public</w:t>
      </w:r>
      <w:r w:rsidRPr="007421BA">
        <w:rPr>
          <w:rFonts w:ascii="Consolas" w:eastAsiaTheme="minorHAnsi" w:hAnsi="Consolas" w:cs="Consolas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highlight w:val="white"/>
        </w:rPr>
        <w:t>bool</w:t>
      </w:r>
      <w:r w:rsidRPr="007421BA">
        <w:rPr>
          <w:rFonts w:ascii="Consolas" w:eastAsiaTheme="minorHAnsi" w:hAnsi="Consolas" w:cs="Consolas"/>
          <w:highlight w:val="white"/>
        </w:rPr>
        <w:t xml:space="preserve"> </w:t>
      </w:r>
      <w:proofErr w:type="spellStart"/>
      <w:r>
        <w:rPr>
          <w:rFonts w:ascii="Consolas" w:eastAsiaTheme="minorHAnsi" w:hAnsi="Consolas" w:cs="Consolas"/>
          <w:highlight w:val="white"/>
        </w:rPr>
        <w:t>isAscending</w:t>
      </w:r>
      <w:proofErr w:type="spellEnd"/>
      <w:r w:rsidRPr="007421BA">
        <w:rPr>
          <w:rFonts w:ascii="Consolas" w:eastAsiaTheme="minorHAnsi" w:hAnsi="Consolas" w:cs="Consolas"/>
          <w:highlight w:val="white"/>
        </w:rPr>
        <w:t>(</w:t>
      </w:r>
      <w:r w:rsidRPr="007421BA">
        <w:rPr>
          <w:rFonts w:ascii="Consolas" w:eastAsiaTheme="minorHAnsi" w:hAnsi="Consolas" w:cs="Consolas"/>
          <w:color w:val="0000FF"/>
          <w:highlight w:val="white"/>
        </w:rPr>
        <w:t>int[]</w:t>
      </w:r>
      <w:r w:rsidRPr="007421BA">
        <w:rPr>
          <w:rFonts w:ascii="Consolas" w:eastAsiaTheme="minorHAnsi" w:hAnsi="Consolas" w:cs="Consolas"/>
          <w:highlight w:val="white"/>
        </w:rPr>
        <w:t xml:space="preserve"> X, </w:t>
      </w:r>
      <w:r w:rsidRPr="007421BA">
        <w:rPr>
          <w:rFonts w:ascii="Consolas" w:eastAsiaTheme="minorHAnsi" w:hAnsi="Consolas" w:cs="Consolas"/>
          <w:color w:val="0000FF"/>
          <w:highlight w:val="white"/>
        </w:rPr>
        <w:t>int</w:t>
      </w:r>
      <w:r w:rsidRPr="007421BA">
        <w:rPr>
          <w:rFonts w:ascii="Consolas" w:eastAsiaTheme="minorHAnsi" w:hAnsi="Consolas" w:cs="Consolas"/>
          <w:highlight w:val="white"/>
        </w:rPr>
        <w:t xml:space="preserve"> n)</w:t>
      </w:r>
      <w:r w:rsidRPr="00165C02">
        <w:t xml:space="preserve"> </w:t>
      </w:r>
      <w:r w:rsidRPr="007421BA">
        <w:rPr>
          <w:rFonts w:eastAsiaTheme="minorHAnsi"/>
        </w:rPr>
        <w:t xml:space="preserve">that </w:t>
      </w:r>
      <w:r w:rsidRPr="007421BA">
        <w:rPr>
          <w:rFonts w:eastAsiaTheme="minorHAnsi"/>
        </w:rPr>
        <w:br/>
        <w:t xml:space="preserve">    returns </w:t>
      </w:r>
      <w:r>
        <w:rPr>
          <w:rFonts w:eastAsiaTheme="minorHAnsi"/>
        </w:rPr>
        <w:t>true if the first n numbers in the array X are in ascending order; otherwise it returns false.</w:t>
      </w:r>
      <w:r>
        <w:rPr>
          <w:rFonts w:eastAsiaTheme="minorHAnsi"/>
        </w:rPr>
        <w:br/>
        <w:t xml:space="preserve">In other words: it returns true, if ( </w:t>
      </w:r>
      <w:r w:rsidRPr="000F1F61">
        <w:rPr>
          <w:rFonts w:eastAsiaTheme="minorHAnsi"/>
          <w:u w:val="single"/>
        </w:rPr>
        <w:t>A</w:t>
      </w:r>
      <w:r>
        <w:rPr>
          <w:rFonts w:eastAsiaTheme="minorHAnsi"/>
        </w:rPr>
        <w:t xml:space="preserve">i : 0&lt;=i&lt;n-1 : X[i] </w:t>
      </w:r>
      <w:r w:rsidR="00D106E6">
        <w:rPr>
          <w:rFonts w:eastAsiaTheme="minorHAnsi"/>
        </w:rPr>
        <w:t>&lt;=</w:t>
      </w:r>
      <w:r>
        <w:rPr>
          <w:rFonts w:eastAsiaTheme="minorHAnsi"/>
        </w:rPr>
        <w:t xml:space="preserve">  X[i</w:t>
      </w:r>
      <w:r w:rsidR="00D106E6">
        <w:rPr>
          <w:rFonts w:eastAsiaTheme="minorHAnsi"/>
        </w:rPr>
        <w:t>+</w:t>
      </w:r>
      <w:r>
        <w:rPr>
          <w:rFonts w:eastAsiaTheme="minorHAnsi"/>
        </w:rPr>
        <w:t>1]  ).</w:t>
      </w:r>
    </w:p>
    <w:sectPr w:rsidR="00E57549" w:rsidRPr="00C8576A">
      <w:headerReference w:type="default" r:id="rId3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4F98" w:rsidRDefault="006F4F98" w:rsidP="00D429D1">
      <w:r>
        <w:separator/>
      </w:r>
    </w:p>
  </w:endnote>
  <w:endnote w:type="continuationSeparator" w:id="0">
    <w:p w:rsidR="006F4F98" w:rsidRDefault="006F4F98" w:rsidP="00D429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4F98" w:rsidRDefault="006F4F98" w:rsidP="00D429D1">
      <w:r>
        <w:separator/>
      </w:r>
    </w:p>
  </w:footnote>
  <w:footnote w:type="continuationSeparator" w:id="0">
    <w:p w:rsidR="006F4F98" w:rsidRDefault="006F4F98" w:rsidP="00D429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5966409"/>
      <w:docPartObj>
        <w:docPartGallery w:val="Page Numbers (Top of Page)"/>
        <w:docPartUnique/>
      </w:docPartObj>
    </w:sdtPr>
    <w:sdtContent>
      <w:p w:rsidR="00D429D1" w:rsidRDefault="00D429D1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106E6" w:rsidRPr="00D106E6">
          <w:rPr>
            <w:noProof/>
            <w:lang w:val="nl-NL"/>
          </w:rPr>
          <w:t>3</w:t>
        </w:r>
        <w:r>
          <w:fldChar w:fldCharType="end"/>
        </w:r>
      </w:p>
    </w:sdtContent>
  </w:sdt>
  <w:p w:rsidR="00D429D1" w:rsidRDefault="00D429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E35C9"/>
    <w:multiLevelType w:val="multilevel"/>
    <w:tmpl w:val="41248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724ED"/>
    <w:multiLevelType w:val="hybridMultilevel"/>
    <w:tmpl w:val="85E4EB56"/>
    <w:lvl w:ilvl="0" w:tplc="246CB6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B2370"/>
    <w:multiLevelType w:val="hybridMultilevel"/>
    <w:tmpl w:val="6230673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1363B5"/>
    <w:multiLevelType w:val="hybridMultilevel"/>
    <w:tmpl w:val="8996CF3A"/>
    <w:lvl w:ilvl="0" w:tplc="F12CC4A6">
      <w:numFmt w:val="bullet"/>
      <w:lvlText w:val="-"/>
      <w:lvlJc w:val="left"/>
      <w:pPr>
        <w:ind w:left="360" w:hanging="360"/>
      </w:pPr>
      <w:rPr>
        <w:rFonts w:ascii="Calibri" w:eastAsia="MS Mincho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4D5562"/>
    <w:multiLevelType w:val="hybridMultilevel"/>
    <w:tmpl w:val="BD9244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9305B"/>
    <w:multiLevelType w:val="hybridMultilevel"/>
    <w:tmpl w:val="84320748"/>
    <w:lvl w:ilvl="0" w:tplc="ADDA0F40">
      <w:start w:val="3"/>
      <w:numFmt w:val="bullet"/>
      <w:lvlText w:val="-"/>
      <w:lvlJc w:val="left"/>
      <w:pPr>
        <w:ind w:left="361" w:hanging="360"/>
      </w:pPr>
      <w:rPr>
        <w:rFonts w:ascii="Times New Roman" w:eastAsia="Times New Roman" w:hAnsi="Times New Roman" w:cs="Times New Roman" w:hint="default"/>
        <w:b w:val="0"/>
      </w:rPr>
    </w:lvl>
    <w:lvl w:ilvl="1" w:tplc="0413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6" w15:restartNumberingAfterBreak="0">
    <w:nsid w:val="3A0D55E3"/>
    <w:multiLevelType w:val="hybridMultilevel"/>
    <w:tmpl w:val="648E1790"/>
    <w:lvl w:ilvl="0" w:tplc="0413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B77149A"/>
    <w:multiLevelType w:val="hybridMultilevel"/>
    <w:tmpl w:val="49DA99E2"/>
    <w:lvl w:ilvl="0" w:tplc="36B8A1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3970DD"/>
    <w:multiLevelType w:val="hybridMultilevel"/>
    <w:tmpl w:val="42367C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4D1C20"/>
    <w:multiLevelType w:val="hybridMultilevel"/>
    <w:tmpl w:val="AA82EBEA"/>
    <w:lvl w:ilvl="0" w:tplc="948A212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07030"/>
    <w:multiLevelType w:val="hybridMultilevel"/>
    <w:tmpl w:val="1C8A34EE"/>
    <w:lvl w:ilvl="0" w:tplc="0413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A8436E"/>
    <w:multiLevelType w:val="hybridMultilevel"/>
    <w:tmpl w:val="465A63E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920720"/>
    <w:multiLevelType w:val="hybridMultilevel"/>
    <w:tmpl w:val="0986D88A"/>
    <w:lvl w:ilvl="0" w:tplc="04090001">
      <w:start w:val="1"/>
      <w:numFmt w:val="bullet"/>
      <w:lvlText w:val="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861CBA"/>
    <w:multiLevelType w:val="hybridMultilevel"/>
    <w:tmpl w:val="92E4C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AF2AFC"/>
    <w:multiLevelType w:val="hybridMultilevel"/>
    <w:tmpl w:val="519EAE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2"/>
  </w:num>
  <w:num w:numId="3">
    <w:abstractNumId w:val="13"/>
  </w:num>
  <w:num w:numId="4">
    <w:abstractNumId w:val="0"/>
  </w:num>
  <w:num w:numId="5">
    <w:abstractNumId w:val="2"/>
  </w:num>
  <w:num w:numId="6">
    <w:abstractNumId w:val="14"/>
  </w:num>
  <w:num w:numId="7">
    <w:abstractNumId w:val="3"/>
  </w:num>
  <w:num w:numId="8">
    <w:abstractNumId w:val="5"/>
  </w:num>
  <w:num w:numId="9">
    <w:abstractNumId w:val="1"/>
  </w:num>
  <w:num w:numId="10">
    <w:abstractNumId w:val="7"/>
  </w:num>
  <w:num w:numId="11">
    <w:abstractNumId w:val="9"/>
  </w:num>
  <w:num w:numId="12">
    <w:abstractNumId w:val="4"/>
  </w:num>
  <w:num w:numId="13">
    <w:abstractNumId w:val="11"/>
  </w:num>
  <w:num w:numId="14">
    <w:abstractNumId w:val="1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ysjQxNzI2MjAwtjRX0lEKTi0uzszPAykwqgUA8ei/LSwAAAA="/>
  </w:docVars>
  <w:rsids>
    <w:rsidRoot w:val="00A9752B"/>
    <w:rsid w:val="000044B2"/>
    <w:rsid w:val="00010092"/>
    <w:rsid w:val="00012785"/>
    <w:rsid w:val="00015ED1"/>
    <w:rsid w:val="000244B9"/>
    <w:rsid w:val="000406C0"/>
    <w:rsid w:val="00053719"/>
    <w:rsid w:val="00062BCC"/>
    <w:rsid w:val="00064962"/>
    <w:rsid w:val="00064B3B"/>
    <w:rsid w:val="000655DE"/>
    <w:rsid w:val="00073D15"/>
    <w:rsid w:val="000946D0"/>
    <w:rsid w:val="000A4235"/>
    <w:rsid w:val="000A453C"/>
    <w:rsid w:val="000A7AC9"/>
    <w:rsid w:val="000C1B53"/>
    <w:rsid w:val="000D3370"/>
    <w:rsid w:val="000E1E4E"/>
    <w:rsid w:val="000F1F61"/>
    <w:rsid w:val="000F2E05"/>
    <w:rsid w:val="00107C2E"/>
    <w:rsid w:val="00120170"/>
    <w:rsid w:val="001202E2"/>
    <w:rsid w:val="00143315"/>
    <w:rsid w:val="00165C02"/>
    <w:rsid w:val="00171FA1"/>
    <w:rsid w:val="001A6CE0"/>
    <w:rsid w:val="001A7FF9"/>
    <w:rsid w:val="001C20CE"/>
    <w:rsid w:val="001E3874"/>
    <w:rsid w:val="001E47FE"/>
    <w:rsid w:val="001F7745"/>
    <w:rsid w:val="00206B23"/>
    <w:rsid w:val="00230C94"/>
    <w:rsid w:val="00235E29"/>
    <w:rsid w:val="002360D9"/>
    <w:rsid w:val="00243C52"/>
    <w:rsid w:val="00252CCC"/>
    <w:rsid w:val="002A3137"/>
    <w:rsid w:val="002C4561"/>
    <w:rsid w:val="002C636A"/>
    <w:rsid w:val="0031214C"/>
    <w:rsid w:val="00314C08"/>
    <w:rsid w:val="00346F8F"/>
    <w:rsid w:val="00355AC6"/>
    <w:rsid w:val="00362C0A"/>
    <w:rsid w:val="0036347B"/>
    <w:rsid w:val="00364216"/>
    <w:rsid w:val="0036507C"/>
    <w:rsid w:val="00385CBE"/>
    <w:rsid w:val="003868ED"/>
    <w:rsid w:val="003943E6"/>
    <w:rsid w:val="00397064"/>
    <w:rsid w:val="003A2D54"/>
    <w:rsid w:val="003B0342"/>
    <w:rsid w:val="003B55F2"/>
    <w:rsid w:val="003C4910"/>
    <w:rsid w:val="003C5766"/>
    <w:rsid w:val="003E3AE9"/>
    <w:rsid w:val="003E4C78"/>
    <w:rsid w:val="003E7704"/>
    <w:rsid w:val="003F102F"/>
    <w:rsid w:val="00410E4F"/>
    <w:rsid w:val="00427FB1"/>
    <w:rsid w:val="00434F61"/>
    <w:rsid w:val="0046691E"/>
    <w:rsid w:val="0046694D"/>
    <w:rsid w:val="00475C12"/>
    <w:rsid w:val="00477E4A"/>
    <w:rsid w:val="00486EE6"/>
    <w:rsid w:val="0049002E"/>
    <w:rsid w:val="004939B9"/>
    <w:rsid w:val="004D79EA"/>
    <w:rsid w:val="004F78FB"/>
    <w:rsid w:val="00505D1F"/>
    <w:rsid w:val="00505E23"/>
    <w:rsid w:val="00521518"/>
    <w:rsid w:val="00536B54"/>
    <w:rsid w:val="00551215"/>
    <w:rsid w:val="00577995"/>
    <w:rsid w:val="00577EF6"/>
    <w:rsid w:val="00596AEF"/>
    <w:rsid w:val="005A078A"/>
    <w:rsid w:val="005B03A9"/>
    <w:rsid w:val="005B1AFF"/>
    <w:rsid w:val="005B2508"/>
    <w:rsid w:val="005B5991"/>
    <w:rsid w:val="005D002B"/>
    <w:rsid w:val="005E7103"/>
    <w:rsid w:val="005F03A2"/>
    <w:rsid w:val="005F0EBD"/>
    <w:rsid w:val="005F6480"/>
    <w:rsid w:val="006137F6"/>
    <w:rsid w:val="006323B4"/>
    <w:rsid w:val="00632B80"/>
    <w:rsid w:val="00636B01"/>
    <w:rsid w:val="00636CEC"/>
    <w:rsid w:val="00666D0B"/>
    <w:rsid w:val="00673F71"/>
    <w:rsid w:val="00680841"/>
    <w:rsid w:val="00682CBC"/>
    <w:rsid w:val="006845AC"/>
    <w:rsid w:val="00693D4D"/>
    <w:rsid w:val="00694B38"/>
    <w:rsid w:val="006A4491"/>
    <w:rsid w:val="006A7AA3"/>
    <w:rsid w:val="006B4031"/>
    <w:rsid w:val="006B6131"/>
    <w:rsid w:val="006C476F"/>
    <w:rsid w:val="006E6199"/>
    <w:rsid w:val="006E79A4"/>
    <w:rsid w:val="006F4F98"/>
    <w:rsid w:val="006F5C19"/>
    <w:rsid w:val="00701AE9"/>
    <w:rsid w:val="00716BAA"/>
    <w:rsid w:val="007205B1"/>
    <w:rsid w:val="007421BA"/>
    <w:rsid w:val="007421FE"/>
    <w:rsid w:val="00765045"/>
    <w:rsid w:val="007724C6"/>
    <w:rsid w:val="00777651"/>
    <w:rsid w:val="00777823"/>
    <w:rsid w:val="0079053E"/>
    <w:rsid w:val="007A009D"/>
    <w:rsid w:val="007A3477"/>
    <w:rsid w:val="007A5065"/>
    <w:rsid w:val="007C0F09"/>
    <w:rsid w:val="007D37B6"/>
    <w:rsid w:val="007D707D"/>
    <w:rsid w:val="007F7EDF"/>
    <w:rsid w:val="00801684"/>
    <w:rsid w:val="0081159C"/>
    <w:rsid w:val="008551A7"/>
    <w:rsid w:val="00862E30"/>
    <w:rsid w:val="008631DF"/>
    <w:rsid w:val="00867BD9"/>
    <w:rsid w:val="00870F17"/>
    <w:rsid w:val="00874BA4"/>
    <w:rsid w:val="008A005D"/>
    <w:rsid w:val="008A3500"/>
    <w:rsid w:val="008B5899"/>
    <w:rsid w:val="008B66F2"/>
    <w:rsid w:val="008E00A4"/>
    <w:rsid w:val="008F07A0"/>
    <w:rsid w:val="009073C4"/>
    <w:rsid w:val="00916045"/>
    <w:rsid w:val="00935AF8"/>
    <w:rsid w:val="0095072F"/>
    <w:rsid w:val="00951CDA"/>
    <w:rsid w:val="00957102"/>
    <w:rsid w:val="009629AB"/>
    <w:rsid w:val="0097324C"/>
    <w:rsid w:val="009855CD"/>
    <w:rsid w:val="009921FD"/>
    <w:rsid w:val="0099337A"/>
    <w:rsid w:val="009A313E"/>
    <w:rsid w:val="009B0015"/>
    <w:rsid w:val="009B677D"/>
    <w:rsid w:val="009C0F64"/>
    <w:rsid w:val="009F17D2"/>
    <w:rsid w:val="009F4624"/>
    <w:rsid w:val="009F5C4C"/>
    <w:rsid w:val="00A05C95"/>
    <w:rsid w:val="00A132C9"/>
    <w:rsid w:val="00A165ED"/>
    <w:rsid w:val="00A305B7"/>
    <w:rsid w:val="00A34E0C"/>
    <w:rsid w:val="00A732F0"/>
    <w:rsid w:val="00A9530B"/>
    <w:rsid w:val="00A9752B"/>
    <w:rsid w:val="00AA5FF1"/>
    <w:rsid w:val="00AA6DEC"/>
    <w:rsid w:val="00AB2511"/>
    <w:rsid w:val="00AC3AC9"/>
    <w:rsid w:val="00AC5957"/>
    <w:rsid w:val="00AD31F8"/>
    <w:rsid w:val="00B0264E"/>
    <w:rsid w:val="00B25BC9"/>
    <w:rsid w:val="00B437AD"/>
    <w:rsid w:val="00B55384"/>
    <w:rsid w:val="00B635C0"/>
    <w:rsid w:val="00BB04E3"/>
    <w:rsid w:val="00BB2B64"/>
    <w:rsid w:val="00BC00FF"/>
    <w:rsid w:val="00BC0F5B"/>
    <w:rsid w:val="00BD4292"/>
    <w:rsid w:val="00BF62A4"/>
    <w:rsid w:val="00C068BA"/>
    <w:rsid w:val="00C108A1"/>
    <w:rsid w:val="00C30B19"/>
    <w:rsid w:val="00C3295F"/>
    <w:rsid w:val="00C41BED"/>
    <w:rsid w:val="00C4375F"/>
    <w:rsid w:val="00C450D8"/>
    <w:rsid w:val="00C76EF3"/>
    <w:rsid w:val="00C84E3E"/>
    <w:rsid w:val="00C8576A"/>
    <w:rsid w:val="00C917DE"/>
    <w:rsid w:val="00CB4B2F"/>
    <w:rsid w:val="00CC1513"/>
    <w:rsid w:val="00CD1BAB"/>
    <w:rsid w:val="00CD7312"/>
    <w:rsid w:val="00CE77FD"/>
    <w:rsid w:val="00CF0084"/>
    <w:rsid w:val="00CF7266"/>
    <w:rsid w:val="00D07AE8"/>
    <w:rsid w:val="00D106E6"/>
    <w:rsid w:val="00D11EC3"/>
    <w:rsid w:val="00D30412"/>
    <w:rsid w:val="00D41B85"/>
    <w:rsid w:val="00D429D1"/>
    <w:rsid w:val="00D43FF6"/>
    <w:rsid w:val="00D508F2"/>
    <w:rsid w:val="00D571A7"/>
    <w:rsid w:val="00D57803"/>
    <w:rsid w:val="00D608DA"/>
    <w:rsid w:val="00D6181D"/>
    <w:rsid w:val="00D63195"/>
    <w:rsid w:val="00DB3F04"/>
    <w:rsid w:val="00DB668C"/>
    <w:rsid w:val="00DD24C4"/>
    <w:rsid w:val="00DF3453"/>
    <w:rsid w:val="00E03429"/>
    <w:rsid w:val="00E4376E"/>
    <w:rsid w:val="00E57549"/>
    <w:rsid w:val="00E678B5"/>
    <w:rsid w:val="00E7077D"/>
    <w:rsid w:val="00E70870"/>
    <w:rsid w:val="00E83FDA"/>
    <w:rsid w:val="00E9338D"/>
    <w:rsid w:val="00EA5C7A"/>
    <w:rsid w:val="00EB2184"/>
    <w:rsid w:val="00EC4AC4"/>
    <w:rsid w:val="00EE7ABC"/>
    <w:rsid w:val="00EF5F9B"/>
    <w:rsid w:val="00EF616F"/>
    <w:rsid w:val="00F015B2"/>
    <w:rsid w:val="00F04807"/>
    <w:rsid w:val="00F05DB9"/>
    <w:rsid w:val="00F4775A"/>
    <w:rsid w:val="00F50810"/>
    <w:rsid w:val="00F60156"/>
    <w:rsid w:val="00FB319B"/>
    <w:rsid w:val="00FC30D9"/>
    <w:rsid w:val="00FE27FE"/>
    <w:rsid w:val="00FF6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EAB20F-EEAD-429A-AA86-BC8F75EAE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52B"/>
    <w:rPr>
      <w:rFonts w:ascii="Times New Roman" w:eastAsia="PMingLiU" w:hAnsi="Times New Roman" w:cs="Times New Roman"/>
      <w:sz w:val="24"/>
      <w:szCs w:val="20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752B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3C4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752B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073C4"/>
    <w:rPr>
      <w:rFonts w:ascii="Times New Roman" w:eastAsiaTheme="majorEastAsia" w:hAnsi="Times New Roman" w:cstheme="majorBidi"/>
      <w:b/>
      <w:bCs/>
      <w:color w:val="4F81BD" w:themeColor="accent1"/>
      <w:sz w:val="26"/>
      <w:szCs w:val="2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75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52B"/>
    <w:rPr>
      <w:rFonts w:ascii="Tahoma" w:eastAsia="PMingLiU" w:hAnsi="Tahoma" w:cs="Tahoma"/>
      <w:sz w:val="16"/>
      <w:szCs w:val="16"/>
      <w:lang w:val="en-GB"/>
    </w:rPr>
  </w:style>
  <w:style w:type="paragraph" w:customStyle="1" w:styleId="a">
    <w:name w:val="؛"/>
    <w:basedOn w:val="Normal"/>
    <w:rsid w:val="009073C4"/>
    <w:pPr>
      <w:widowControl w:val="0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D429D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29D1"/>
    <w:rPr>
      <w:rFonts w:ascii="Times New Roman" w:eastAsia="PMingLiU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429D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29D1"/>
    <w:rPr>
      <w:rFonts w:ascii="Times New Roman" w:eastAsia="PMingLiU" w:hAnsi="Times New Roman" w:cs="Times New Roman"/>
      <w:sz w:val="24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CB4B2F"/>
    <w:rPr>
      <w:color w:val="0000FF"/>
      <w:u w:val="single"/>
    </w:rPr>
  </w:style>
  <w:style w:type="character" w:customStyle="1" w:styleId="ratingtext">
    <w:name w:val="ratingtext"/>
    <w:basedOn w:val="DefaultParagraphFont"/>
    <w:rsid w:val="00CB4B2F"/>
  </w:style>
  <w:style w:type="paragraph" w:styleId="NormalWeb">
    <w:name w:val="Normal (Web)"/>
    <w:basedOn w:val="Normal"/>
    <w:uiPriority w:val="99"/>
    <w:semiHidden/>
    <w:unhideWhenUsed/>
    <w:rsid w:val="00CB4B2F"/>
    <w:pPr>
      <w:spacing w:before="100" w:beforeAutospacing="1" w:after="100" w:afterAutospacing="1"/>
    </w:pPr>
    <w:rPr>
      <w:rFonts w:eastAsia="Times New Roman"/>
      <w:szCs w:val="24"/>
      <w:lang w:val="nl-NL" w:eastAsia="nl-NL"/>
    </w:rPr>
  </w:style>
  <w:style w:type="paragraph" w:styleId="ListParagraph">
    <w:name w:val="List Paragraph"/>
    <w:basedOn w:val="Normal"/>
    <w:uiPriority w:val="34"/>
    <w:qFormat/>
    <w:rsid w:val="003E4C78"/>
    <w:pPr>
      <w:spacing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NoSpacing">
    <w:name w:val="No Spacing"/>
    <w:basedOn w:val="Normal"/>
    <w:uiPriority w:val="1"/>
    <w:qFormat/>
    <w:rsid w:val="003E4C78"/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25BC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25BC9"/>
    <w:pPr>
      <w:spacing w:after="100"/>
      <w:ind w:left="240"/>
    </w:pPr>
  </w:style>
  <w:style w:type="paragraph" w:styleId="TOCHeading">
    <w:name w:val="TOC Heading"/>
    <w:basedOn w:val="Heading1"/>
    <w:next w:val="Normal"/>
    <w:uiPriority w:val="39"/>
    <w:unhideWhenUsed/>
    <w:qFormat/>
    <w:rsid w:val="007A5065"/>
    <w:pPr>
      <w:outlineLvl w:val="9"/>
    </w:pPr>
    <w:rPr>
      <w:rFonts w:asciiTheme="majorHAnsi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7A50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50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D11EC3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rsid w:val="002A3137"/>
    <w:rPr>
      <w:rFonts w:eastAsia="Times New Roman"/>
      <w:lang w:val="nl-NL"/>
    </w:rPr>
  </w:style>
  <w:style w:type="character" w:customStyle="1" w:styleId="BodyTextChar">
    <w:name w:val="Body Text Char"/>
    <w:basedOn w:val="DefaultParagraphFont"/>
    <w:link w:val="BodyText"/>
    <w:rsid w:val="002A3137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59"/>
    <w:rsid w:val="002A3137"/>
    <w:pPr>
      <w:spacing w:after="0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23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1831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33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84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204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055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1815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2521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02493">
                                  <w:marLeft w:val="19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8953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310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5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409565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9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3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8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216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485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55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188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1536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41413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23382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61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customXml" Target="ink/ink4.xml"/><Relationship Id="rId26" Type="http://schemas.openxmlformats.org/officeDocument/2006/relationships/customXml" Target="ink/ink8.xml"/><Relationship Id="rId39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customXml" Target="ink/ink12.xml"/><Relationship Id="rId7" Type="http://schemas.openxmlformats.org/officeDocument/2006/relationships/settings" Target="settings.xml"/><Relationship Id="rId12" Type="http://schemas.openxmlformats.org/officeDocument/2006/relationships/customXml" Target="ink/ink1.xml"/><Relationship Id="rId17" Type="http://schemas.openxmlformats.org/officeDocument/2006/relationships/image" Target="media/image4.png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customXml" Target="ink/ink3.xml"/><Relationship Id="rId20" Type="http://schemas.openxmlformats.org/officeDocument/2006/relationships/customXml" Target="ink/ink5.xm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customXml" Target="ink/ink7.xml"/><Relationship Id="rId32" Type="http://schemas.openxmlformats.org/officeDocument/2006/relationships/customXml" Target="ink/ink11.xml"/><Relationship Id="rId37" Type="http://schemas.openxmlformats.org/officeDocument/2006/relationships/image" Target="media/image14.pn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7.png"/><Relationship Id="rId28" Type="http://schemas.openxmlformats.org/officeDocument/2006/relationships/customXml" Target="ink/ink9.xml"/><Relationship Id="rId36" Type="http://schemas.openxmlformats.org/officeDocument/2006/relationships/customXml" Target="ink/ink13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ustomXml" Target="ink/ink2.xml"/><Relationship Id="rId22" Type="http://schemas.openxmlformats.org/officeDocument/2006/relationships/customXml" Target="ink/ink6.xml"/><Relationship Id="rId27" Type="http://schemas.openxmlformats.org/officeDocument/2006/relationships/image" Target="media/image9.png"/><Relationship Id="rId30" Type="http://schemas.openxmlformats.org/officeDocument/2006/relationships/customXml" Target="ink/ink10.xml"/><Relationship Id="rId35" Type="http://schemas.openxmlformats.org/officeDocument/2006/relationships/image" Target="media/image1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3:58:40.666"/>
    </inkml:context>
    <inkml:brush xml:id="br0">
      <inkml:brushProperty name="width" value="0.05" units="cm"/>
      <inkml:brushProperty name="height" value="0.05" units="cm"/>
      <inkml:brushProperty name="color" value="#F6630D"/>
      <inkml:brushProperty name="ignorePressure" value="1"/>
    </inkml:brush>
  </inkml:definitions>
  <inkml:trace contextRef="#ctx0" brushRef="#br0">1 427,'0'10,"-1"1,2 1,-1-1,2 4,-1-11,0 1,0-1,1 0,-1 0,1 0,0 0,0 0,1-1,-1 1,2 1,4 7,-6-10,-1 1,1-1,0 0,0 1,-1-1,1 0,1 0,-1-1,0 1,0-1,-1-1,0 1,1-1,-1 1,0-1,1 0,-1 0,1 0,-1 0,0 0,1 0,-1 0,1 0,-1 0,0-1,1 1,-1 0,0-1,1 0,-1 1,0-1,1 0,49-27,19-15,-10 5,101-65,81-71,-190 135,4-3,33-33,-69 5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5:38:50.123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 575,'0'6,"0"1,0-1,0 1,0 0,1-1,0 1,0 0,1-1,0 1,0-1,0 1,2 0,10 25,-11-25,0 1,0-1,1 0,0 0,0 0,0 0,1-1,0 0,6 6,-10-12,-1 0,1 1,-1-1,1 0,0 1,-1-1,1 0,0 0,-1 0,1 0,0 0,-1 0,1 0,0 0,0 0,-1 0,1 0,0 0,-1 0,1-1,0 1,-1 0,1 0,-1-1,1 1,0 0,-1-1,1 1,-1-1,1 1,-1-1,1 1,-1-1,1 1,-1-1,0 0,17-24,-15 22,43-86,5-10,9 1,32-58,-63 109,2 1,1 2,5-2,-32 42,9-13,0 0,-1 0,-1-2,3-5,-10 1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8:47:42.968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 1093,'0'11,"0"-1,1 1,0-1,1 1,0-1,1 0,0 0,1 0,-1 0,6 9,48 96,-25-48,-24-47,2 0,0 0,1-2,3 5,-13-22,-1 0,1 0,-1 0,0-1,1 1,0 0,-1-1,1 1,-1 0,1-1,0 1,-1-1,1 1,0-1,0 1,0-1,-1 1,1-1,0 0,0 0,0 1,0-1,0 0,0 0,-1 0,1 0,0 0,0 0,0 0,0 0,0 0,0 0,0-1,-1 1,1 0,0-1,0 1,0 0,-1-1,1 1,0-1,0 0,-1 1,1-1,0 1,-1-1,1 0,-1 1,1-1,-1 0,1 0,4-6,-1-1,0 1,0-1,-1 0,1-2,-2 5,15-42,-4 13,1 1,2-2,99-172,59-70,-38 63,2-14,68-108,-194 315,-3 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8:21:18.506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8 879,'-4'45,"0"2,5-30,1 0,1 1,0-1,1-1,3 6,31 81,-28-80,-8-17,1 1,-1 0,1-1,1 1,-1-1,1 0,0 0,1 1,-5-7,1 1,-1-1,1 0,-1 1,1-1,-1 0,1 1,-1-1,1 0,-1 0,1 1,0-1,-1 0,1 0,-1 0,1 0,0 0,-1 0,1 0,-1 0,1 0,0 0,-1 0,1-1,-1 1,1 0,-1 0,1-1,0 1,-1 0,1 0,-1-1,19-15,-19 16,19-21,0-1,-1-2,7-11,46-82,-61 99,214-383,-33 56,-42 95,-140 236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7:56:37.058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3:58:28.472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0 784,'-1'0,"1"0,0 0,-1 0,1 0,0 0,-1 0,1 0,0 0,-1 0,1 0,0 0,-1 1,1-1,0 0,-1 0,1 0,0 0,-1 1,1-1,0 0,0 0,-1 0,1 1,0-1,0 0,0 1,-1-1,1 0,0 0,0 1,0-1,0 0,-1 1,1-1,0 0,0 1,0-1,0 0,0 1,0-1,0 0,0 1,0-1,0 0,0 1,0-1,1 0,-1 1,0-1,0 0,0 1,0-1,0 0,1 1,-1-1,0 0,0 1,13 17,-12-16,40 64,-29-46,-9-13,1-1,0 0,0 0,4 4,-7-9,0 0,-1 0,1-1,0 1,0 0,0 0,0 0,1-1,-1 1,0-1,0 1,0-1,0 1,1-1,-1 1,0-1,1 0,-1 0,0 0,0 0,1 0,-1 0,0 0,1 0,-1 0,1-1,6-3,0 0,-1 0,1-1,-1 0,0 0,0-1,-1 0,0 0,2-3,7-5,227-221,-93 88,68-66,-154 158,1 3,46-27,-67 52,-17 11,-1-1,11-10,-23 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2:59:14.959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 517,'0'12,"0"8,1 1,0-1,3 8,-3-20,1-1,0 0,1 0,-1 0,1 0,1 0,-1 0,1-1,1 0,4 6,-6-8,0 0,1 0,-1-1,1 0,0 1,0-1,4 2,-6-5,-1 1,0 0,1-1,-1 1,1-1,-1 1,1-1,-1 0,1 0,-1 1,1-1,-1 0,1 0,-1-1,1 1,-1 0,1 0,-1-1,1 1,-1-1,0 1,1-1,-1 0,0 0,1 1,-1-1,0 0,1 0,8-10,0 1,-1-2,0 1,-1-1,0-1,-1 1,0-2,12-18,44-64,-23 36,2-9,-7 8,3 2,10-9,-24 37,1 1,2 1,1 1,21-15,-21 24,-17 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3:15:08.381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13,'0'7,"1"0,-1 1,1-1,1 0,-1 0,1-1,0 1,1 0,0-1,0 1,0-1,1 0,0 1,3 5,-2 0,1 1,-2-1,3 9,-7-20,0 0,0-1,0 1,1 0,-1 0,0 0,1-1,-1 1,1 0,-1-1,1 1,-1 0,1-1,-1 1,1 0,0-1,-1 1,1-1,0 0,0 1,-1-1,1 1,0-1,0 0,-1 0,1 1,0-1,0 0,0 0,2 0,-1 0,0-1,0 1,1-1,-1 1,0-1,0 0,0 0,0 0,0 0,1-1,6-4,0 0,-1 0,0-1,5-6,-1-1,-1-1,0-1,-1 0,4-7,-3 3,1 0,12-13,1 5,20-16,-26 26,1-2,-2 0,-1-1,3-5,4-16,-15 27,0-1,1 2,11-14,3-1,14-24,-34 48,3-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3:53:08.076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32 856,'0'-1,"0"1,1 0,-1-1,0 1,0 0,-1-1,1 1,0 0,0-1,0 1,0 0,0-1,0 1,0 0,0-1,-1 1,1 0,0 0,0-1,0 1,-1 0,1 0,0-1,0 1,-1 0,1 0,0 0,0-1,-1 1,1 0,0 0,-1 0,1 0,0 0,-1 0,1 0,0 0,-1 0,1 0,0 0,-1 0,1 0,0 0,-1 0,1 0,0 0,0 0,-1 0,1 0,-1 0,1 1,-1-1,0 0,0 1,0-1,0 1,0-1,1 1,-1-1,0 1,0 0,1-1,-1 1,0 0,1 0,-1 0,1-1,-1 2,-1 2,1 0,0 1,0-1,0 1,0-1,1 1,-1-1,1 1,0-1,1 1,-1-1,1 1,0-1,0 1,0-1,2 3,0 0,0 0,1-1,0 1,0-1,0 0,1-1,4 6,1 1,-9-10,1 0,-1 0,1 0,0 0,0 0,0-1,0 1,1 1,-2-3,0 1,1-1,-1 0,0 1,0-1,0 0,0 0,1 0,-1 0,0 0,0 0,0 0,1 0,-1-1,0 1,0 0,0-1,0 1,0-1,0 1,0-1,1 0,7-4,0-1,1-1,-2 1,1-2,-1 1,0-1,-1 0,0-1,2-2,14-23,18-34,-15 23,221-345,-151 240,35-60,-118 183,-4 7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4:34:47.028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675,'1'4,"0"-1,0 0,0 1,0-1,1 0,-1 1,1-1,0 0,0 0,0 0,0 0,1-1,-1 1,1-1,-1 1,3 1,19 22,-15-10,-7-12,0 1,1-1,-1 0,1-1,0 1,0 0,3 2,-5-6,0 1,1 0,-1 0,0-1,0 1,1-1,-1 1,1-1,-1 0,0 1,1-1,-1 0,1 0,-1 0,1 0,-1 0,1 0,-1 0,0-1,1 1,-1-1,1 1,-1-1,0 1,1-1,-1 0,1 0,15-9,0-2,0 1,0-3,26-18,394-298,-181 130,-56 47,-149 11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4:10:34.502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1 460,'0'22,"2"1,1-1,0 1,5 13,-8-35,1 1,-1-1,1 1,-1-1,1 1,-1-1,1 1,0-1,-1 0,1 1,0-1,0 0,0 0,0 0,0 0,0 0,0 0,1 0,0 1,0-2,-1 0,1 1,-1-1,1 0,-1 0,0 0,1-1,-1 1,1 0,-1 0,1-1,-1 1,0-1,1 0,-1 1,0-1,1 0,-1 1,0-1,0 0,1-1,7-5,0 0,0-1,-1 0,0-1,5-7,35-52,-20 26,185-250,-204 281,1 0,0 1,6-4,17-17,-21 17,0 0,-1-1,-1-1,-4 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5:20:06.808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210 16,'1'7,"-1"1,2-1,-1 0,0-1,1 1,1 0,-1 0,3 3,30 53,-17-31,57 112,-50-103,-18-32,-1 0,-1 0,0 1,0 0,-1 0,1 2,-5-10,1-1,-1 0,0 0,0 0,1 0,-1 0,1 0,-1 0,1 0,0 0,-1 0,1 0,0 0,-1 0,1 0,0-1,0 1,0 0,0 0,0-1,0 1,0-1,1 1,-1-1,0 0,0 0,0 0,1 0,-1 0,0 0,0-1,0 1,0-1,0 1,0 0,0-1,1 0,-1 1,0-1,-1 0,1 1,1-2,4-4,0 0,0-1,-1 1,0-1,3-6,10-20,13-31,-8 15,-14 29,8-16,1 2,2-1,1 2,2 1,14-21,-37 53,0 0,1 0,-1 0,0 0,0 0,0-1,0 1,0 0,0 0,0 0,0 0,1-1,-1 1,0 0,0 0,0 0,0-1,0 1,0 0,0 0,0 0,0 0,0-1,0 1,0 0,0 0,0 0,0-1,-1 1,1 0,0 0,0 0,0-1,0 1,0 0,0 0,0 0,0 0,-1 0,-8-4,-16 3,22 1,-25 1,-1 1,1 2,-1 0,1 2,1 1,-1 1,1 2,1 0,0 2,-4 3,0-2,0-2,-1 0,0-2,-1-1,-26 2,3 1,-9 5,62-16,-1 1,0 0,0 0,-1 0,1 0,0 1,0-1,0 1,0 0,0 0,3-2,0 0,0 0,0 0,0 0,0 0,0 0,0 0,0 1,-1-1,1 0,0 0,0 0,0 0,0 0,0 0,0 0,0 1,0-1,0 0,0 0,0 0,0 0,0 0,0 0,0 1,0-1,0 0,0 0,0 0,0 0,0 0,0 0,0 1,1-1,-1 0,0 0,0 0,0 0,0 0,0 0,0 0,0 0,7 4,11-1,-16-3,75 9,2-3,-1-3,37-6,-94 1,-1-1,0-1,6-2,-5 1,0 1,0 1,8 0,56 3,0 4,37 8,-114-11,0 1,0 0,0 1,0 0,-3-1,0 0,1 0,-1-1,0 0,1 0,-1 0,1-1,4 1,-10-1,0 0,1 0,-1 0,0 0,0 0,1 0,-1 0,0 0,0 0,1 0,-1 0,0 0,0 0,1 0,-1 0,0-1,0 1,1 0,-1 0,0 0,0 0,0 0,1-1,-1 1,0 0,0 0,0 0,1-1,-1 1,0 0,0 0,0-1,0 1,0 0,0 0,0-1,0 1,1 0,-1 0,0-1,0 1,0 0,0 0,0-1,0 1,-1 0,1 0,0-1,0 1,0 0,0 0,0-1,0 1,0 0,0 0,-1-1,1 1,0 0,0 0,0 0,0-1,-1 1,1 0,0 0,0 0,-1 0,1-1,0 1,0 0,-18-14,16 13,-10-7,0 1,0 1,0 0,-1 1,0 0,-2 0,-27-5,-13-2,17 4,12 4,1 1,-14 1,15 0,-1 0,-17-5,-12-8,35 9,-1 1,0 0,0 1,-46-4,0 3,-26 2,80 3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8-12-14T05:19:59.241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83,'1'11,"0"-1,0 1,1-1,0 0,1 0,1 3,25 58,-28-67,3 6,1-1,0 1,0 0,1-1,0 0,6 6,-11-13,1 0,0-1,0 1,0 0,0-1,0 1,0-1,1 0,-1 0,0 0,1 0,-1 0,1-1,-1 1,1-1,-1 1,1-1,-1 0,1 0,-1 0,1 0,-1 0,1-1,-1 1,1-1,-1 0,1 0,-1 0,0 0,1 0,-1 0,0-1,19-10,-1-1,-1-1,0-1,1-3,70-69,-89 87,66-75,-4-2,29-48,-33 43,30-47,-55 78,-27 41,0 3</inkml:trace>
</inkml:ink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20D0CFF812A440B55C1F85564FF05F" ma:contentTypeVersion="1" ma:contentTypeDescription="Create a new document." ma:contentTypeScope="" ma:versionID="7471bb30b5ace035b749b39d3ae562a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6e4863383729cb444416dcdc8f5e0bd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C4507-B040-43F2-9639-168AAA068F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053D12-B970-4373-82C4-6E85017BED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9CC890-8F7D-43A2-AAC3-1658C41C02B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E153FF-FF6E-4B66-ADBF-F75371D94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85</Words>
  <Characters>333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ugen,Agnes A.L.B. van</dc:creator>
  <cp:keywords/>
  <dc:description/>
  <cp:lastModifiedBy>Baghban Haghighi,Mohammad M.R.</cp:lastModifiedBy>
  <cp:revision>1</cp:revision>
  <cp:lastPrinted>2013-11-13T11:00:00Z</cp:lastPrinted>
  <dcterms:created xsi:type="dcterms:W3CDTF">2016-05-12T09:01:00Z</dcterms:created>
  <dcterms:modified xsi:type="dcterms:W3CDTF">2018-12-2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20D0CFF812A440B55C1F85564FF05F</vt:lpwstr>
  </property>
</Properties>
</file>